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80A1C" w14:textId="77777777" w:rsidR="0077154F" w:rsidRPr="00331C47" w:rsidRDefault="0077154F" w:rsidP="0077154F">
      <w:pPr>
        <w:pStyle w:val="Heading1"/>
        <w:rPr>
          <w:sz w:val="44"/>
        </w:rPr>
      </w:pPr>
      <w:r w:rsidRPr="00331C47">
        <w:rPr>
          <w:sz w:val="44"/>
        </w:rPr>
        <w:t xml:space="preserve">Summary the Consultant’s Recommendations </w:t>
      </w:r>
      <w:r w:rsidR="0075689F" w:rsidRPr="00331C47">
        <w:rPr>
          <w:sz w:val="44"/>
        </w:rPr>
        <w:br/>
      </w:r>
      <w:r w:rsidRPr="00331C47">
        <w:rPr>
          <w:sz w:val="44"/>
        </w:rPr>
        <w:t xml:space="preserve">for each Community Mobility Zone (CMZ) </w:t>
      </w:r>
    </w:p>
    <w:p w14:paraId="3158968F" w14:textId="77777777" w:rsidR="0077154F" w:rsidRPr="00331C47" w:rsidRDefault="0077154F" w:rsidP="0077154F">
      <w:pPr>
        <w:rPr>
          <w:sz w:val="32"/>
        </w:rPr>
      </w:pPr>
      <w:r w:rsidRPr="00331C47">
        <w:rPr>
          <w:sz w:val="32"/>
        </w:rPr>
        <w:t>Winter 2019 Draft Recommendations</w:t>
      </w:r>
    </w:p>
    <w:p w14:paraId="2E94C33E" w14:textId="77777777" w:rsidR="0077154F" w:rsidRPr="00331C47" w:rsidRDefault="0077154F" w:rsidP="0077154F">
      <w:pPr>
        <w:rPr>
          <w:sz w:val="32"/>
        </w:rPr>
      </w:pPr>
    </w:p>
    <w:p w14:paraId="1C12EC74" w14:textId="77777777" w:rsidR="000335FA" w:rsidRPr="00331C47" w:rsidRDefault="000335FA" w:rsidP="000335FA">
      <w:pPr>
        <w:pStyle w:val="Heading2"/>
        <w:rPr>
          <w:sz w:val="36"/>
        </w:rPr>
      </w:pPr>
      <w:r w:rsidRPr="00331C47">
        <w:rPr>
          <w:sz w:val="36"/>
        </w:rPr>
        <w:t>Brockport CMZ</w:t>
      </w:r>
    </w:p>
    <w:p w14:paraId="1D05EA32" w14:textId="77777777" w:rsidR="000335FA" w:rsidRPr="00331C47" w:rsidRDefault="000335FA" w:rsidP="000335FA">
      <w:pPr>
        <w:pStyle w:val="Heading3"/>
        <w:rPr>
          <w:sz w:val="36"/>
        </w:rPr>
      </w:pPr>
      <w:r w:rsidRPr="00331C47">
        <w:rPr>
          <w:sz w:val="36"/>
        </w:rPr>
        <w:t>Description of Brockport CMZ</w:t>
      </w:r>
    </w:p>
    <w:p w14:paraId="06F641A8" w14:textId="77777777" w:rsidR="000335FA" w:rsidRPr="00331C47" w:rsidRDefault="000335FA" w:rsidP="000335FA">
      <w:pPr>
        <w:rPr>
          <w:sz w:val="32"/>
        </w:rPr>
      </w:pPr>
      <w:r w:rsidRPr="00331C47">
        <w:rPr>
          <w:sz w:val="32"/>
        </w:rPr>
        <w:t>The Brockport CMZ will provide service in areas affected by the proposed discontinuation of the current Route 104 Brockport in the towns of Ogden and Sweden and the villages of Brockport and Spencerport.</w:t>
      </w:r>
    </w:p>
    <w:p w14:paraId="30417411" w14:textId="0BD085C0" w:rsidR="000335FA" w:rsidRPr="00331C47" w:rsidRDefault="000335FA" w:rsidP="000335FA">
      <w:pPr>
        <w:rPr>
          <w:sz w:val="32"/>
        </w:rPr>
      </w:pPr>
      <w:r w:rsidRPr="00331C47">
        <w:rPr>
          <w:sz w:val="32"/>
        </w:rPr>
        <w:t xml:space="preserve">This proposed 30.56 square-mile Zone, the largest of any of the CMZs, focuses on the relatively more populated areas north of NY Route 31. Key </w:t>
      </w:r>
      <w:r w:rsidR="00230720">
        <w:rPr>
          <w:sz w:val="32"/>
        </w:rPr>
        <w:t>d</w:t>
      </w:r>
      <w:r w:rsidR="00230720" w:rsidRPr="00331C47">
        <w:rPr>
          <w:sz w:val="32"/>
        </w:rPr>
        <w:t xml:space="preserve">estinations </w:t>
      </w:r>
      <w:r w:rsidRPr="00331C47">
        <w:rPr>
          <w:sz w:val="32"/>
        </w:rPr>
        <w:t>include the College at Brockport, Village of Brockport, Village of Spencerport, Rochester Tech Park, Brockport High School, A.D. Oliver Middle School, Brockport Retail Corridors, Sweden Senior Center and the Owens Rd. Apartments.</w:t>
      </w:r>
    </w:p>
    <w:p w14:paraId="5A0E8631" w14:textId="77777777" w:rsidR="000335FA" w:rsidRPr="00331C47" w:rsidRDefault="000335FA" w:rsidP="000335FA">
      <w:pPr>
        <w:pStyle w:val="Heading3"/>
        <w:rPr>
          <w:sz w:val="36"/>
        </w:rPr>
      </w:pPr>
      <w:r w:rsidRPr="00331C47">
        <w:rPr>
          <w:sz w:val="36"/>
        </w:rPr>
        <w:t>How Transit Works in the Brockport CMZ</w:t>
      </w:r>
    </w:p>
    <w:p w14:paraId="7A3EF3B8" w14:textId="77777777" w:rsidR="00DE694E" w:rsidRPr="00331C47" w:rsidRDefault="00DE694E" w:rsidP="00DE694E">
      <w:pPr>
        <w:rPr>
          <w:sz w:val="32"/>
        </w:rPr>
      </w:pPr>
      <w:r w:rsidRPr="00331C47">
        <w:rPr>
          <w:sz w:val="32"/>
        </w:rPr>
        <w:t>There are two types of service offered in the Brockport CMZ: RTS Flex Route Service and Personal Mobility on Demand (PMoD).</w:t>
      </w:r>
    </w:p>
    <w:p w14:paraId="5C18C597" w14:textId="77777777" w:rsidR="000335FA" w:rsidRPr="00331C47" w:rsidRDefault="000335FA" w:rsidP="000335FA">
      <w:pPr>
        <w:pStyle w:val="Heading4"/>
        <w:rPr>
          <w:sz w:val="32"/>
        </w:rPr>
      </w:pPr>
      <w:r w:rsidRPr="00331C47">
        <w:rPr>
          <w:sz w:val="32"/>
        </w:rPr>
        <w:t>RTS Flex Route Service</w:t>
      </w:r>
    </w:p>
    <w:p w14:paraId="3D61137D" w14:textId="77777777" w:rsidR="000335FA" w:rsidRPr="00331C47" w:rsidRDefault="000335FA" w:rsidP="000335FA">
      <w:pPr>
        <w:pStyle w:val="ListParagraph"/>
        <w:numPr>
          <w:ilvl w:val="0"/>
          <w:numId w:val="6"/>
        </w:numPr>
        <w:rPr>
          <w:sz w:val="32"/>
        </w:rPr>
      </w:pPr>
      <w:r w:rsidRPr="00331C47">
        <w:rPr>
          <w:sz w:val="32"/>
        </w:rPr>
        <w:t>Operated by RTS</w:t>
      </w:r>
    </w:p>
    <w:p w14:paraId="50356FE3" w14:textId="77777777" w:rsidR="000335FA" w:rsidRPr="00331C47" w:rsidRDefault="000335FA" w:rsidP="000335FA">
      <w:pPr>
        <w:pStyle w:val="ListParagraph"/>
        <w:numPr>
          <w:ilvl w:val="0"/>
          <w:numId w:val="6"/>
        </w:numPr>
        <w:rPr>
          <w:sz w:val="32"/>
        </w:rPr>
      </w:pPr>
      <w:r w:rsidRPr="00331C47">
        <w:rPr>
          <w:sz w:val="32"/>
        </w:rPr>
        <w:t>Uses ADA-accessible buses &amp; vans</w:t>
      </w:r>
    </w:p>
    <w:p w14:paraId="2D122A43" w14:textId="77777777" w:rsidR="000335FA" w:rsidRPr="00331C47" w:rsidRDefault="000335FA" w:rsidP="000335FA">
      <w:pPr>
        <w:pStyle w:val="ListParagraph"/>
        <w:numPr>
          <w:ilvl w:val="0"/>
          <w:numId w:val="6"/>
        </w:numPr>
        <w:rPr>
          <w:sz w:val="32"/>
        </w:rPr>
      </w:pPr>
      <w:r w:rsidRPr="00331C47">
        <w:rPr>
          <w:sz w:val="32"/>
        </w:rPr>
        <w:t>Service Hours: Weekdays from 6am – 10pm and Weekends from 6am – 7pm</w:t>
      </w:r>
    </w:p>
    <w:p w14:paraId="2CEC1B2A" w14:textId="77777777" w:rsidR="000335FA" w:rsidRPr="00331C47" w:rsidRDefault="000335FA" w:rsidP="000335FA">
      <w:pPr>
        <w:pStyle w:val="ListParagraph"/>
        <w:numPr>
          <w:ilvl w:val="0"/>
          <w:numId w:val="6"/>
        </w:numPr>
        <w:rPr>
          <w:sz w:val="32"/>
        </w:rPr>
      </w:pPr>
      <w:r w:rsidRPr="00331C47">
        <w:rPr>
          <w:sz w:val="32"/>
        </w:rPr>
        <w:t>Buses every 90 minutes</w:t>
      </w:r>
    </w:p>
    <w:p w14:paraId="78DAF764" w14:textId="77777777" w:rsidR="000335FA" w:rsidRPr="00331C47" w:rsidRDefault="000335FA" w:rsidP="000335FA">
      <w:pPr>
        <w:pStyle w:val="ListParagraph"/>
        <w:numPr>
          <w:ilvl w:val="0"/>
          <w:numId w:val="6"/>
        </w:numPr>
        <w:rPr>
          <w:sz w:val="32"/>
        </w:rPr>
      </w:pPr>
      <w:r w:rsidRPr="00331C47">
        <w:rPr>
          <w:sz w:val="32"/>
        </w:rPr>
        <w:t>Buses/vans run on a route</w:t>
      </w:r>
    </w:p>
    <w:p w14:paraId="0351AF11" w14:textId="77777777" w:rsidR="000335FA" w:rsidRPr="00331C47" w:rsidRDefault="000335FA" w:rsidP="00DE694E">
      <w:pPr>
        <w:pStyle w:val="ListParagraph"/>
        <w:numPr>
          <w:ilvl w:val="0"/>
          <w:numId w:val="6"/>
        </w:numPr>
        <w:rPr>
          <w:sz w:val="32"/>
        </w:rPr>
      </w:pPr>
      <w:r w:rsidRPr="00331C47">
        <w:rPr>
          <w:sz w:val="32"/>
        </w:rPr>
        <w:lastRenderedPageBreak/>
        <w:t>Buses/vans will go off the route within 3/4 of a mile at your request</w:t>
      </w:r>
      <w:r w:rsidR="00DE694E" w:rsidRPr="00331C47">
        <w:rPr>
          <w:sz w:val="32"/>
        </w:rPr>
        <w:t xml:space="preserve"> </w:t>
      </w:r>
      <w:r w:rsidRPr="00331C47">
        <w:rPr>
          <w:sz w:val="32"/>
        </w:rPr>
        <w:t>(“route deviation”)</w:t>
      </w:r>
    </w:p>
    <w:p w14:paraId="6FB5DCD7" w14:textId="77777777" w:rsidR="000335FA" w:rsidRPr="00331C47" w:rsidRDefault="000335FA" w:rsidP="000335FA">
      <w:pPr>
        <w:pStyle w:val="ListParagraph"/>
        <w:numPr>
          <w:ilvl w:val="0"/>
          <w:numId w:val="6"/>
        </w:numPr>
        <w:rPr>
          <w:sz w:val="32"/>
        </w:rPr>
      </w:pPr>
      <w:r w:rsidRPr="00331C47">
        <w:rPr>
          <w:sz w:val="32"/>
        </w:rPr>
        <w:t>Request a route deviation with the RTS app or by calling us</w:t>
      </w:r>
    </w:p>
    <w:p w14:paraId="2EE610C1" w14:textId="77777777" w:rsidR="000335FA" w:rsidRPr="00331C47" w:rsidRDefault="000335FA" w:rsidP="00DE694E">
      <w:pPr>
        <w:pStyle w:val="Heading4"/>
        <w:rPr>
          <w:sz w:val="32"/>
        </w:rPr>
      </w:pPr>
      <w:r w:rsidRPr="00331C47">
        <w:rPr>
          <w:sz w:val="32"/>
        </w:rPr>
        <w:t xml:space="preserve">Personal Mobility on Demand (PMoD) </w:t>
      </w:r>
    </w:p>
    <w:p w14:paraId="4B1D9534" w14:textId="77777777" w:rsidR="000335FA" w:rsidRPr="00331C47" w:rsidRDefault="000335FA" w:rsidP="00DE694E">
      <w:pPr>
        <w:pStyle w:val="ListParagraph"/>
        <w:numPr>
          <w:ilvl w:val="0"/>
          <w:numId w:val="7"/>
        </w:numPr>
        <w:rPr>
          <w:sz w:val="32"/>
        </w:rPr>
      </w:pPr>
      <w:r w:rsidRPr="00331C47">
        <w:rPr>
          <w:sz w:val="32"/>
        </w:rPr>
        <w:t xml:space="preserve">RTS partners with a 3rd </w:t>
      </w:r>
      <w:r w:rsidR="00DE694E" w:rsidRPr="00331C47">
        <w:rPr>
          <w:sz w:val="32"/>
        </w:rPr>
        <w:t xml:space="preserve">party to </w:t>
      </w:r>
      <w:r w:rsidRPr="00331C47">
        <w:rPr>
          <w:sz w:val="32"/>
        </w:rPr>
        <w:t>provide service</w:t>
      </w:r>
    </w:p>
    <w:p w14:paraId="48F1C49B" w14:textId="77777777" w:rsidR="000335FA" w:rsidRPr="00331C47" w:rsidRDefault="000335FA" w:rsidP="00DE694E">
      <w:pPr>
        <w:pStyle w:val="ListParagraph"/>
        <w:numPr>
          <w:ilvl w:val="0"/>
          <w:numId w:val="7"/>
        </w:numPr>
        <w:rPr>
          <w:sz w:val="32"/>
        </w:rPr>
      </w:pPr>
      <w:r w:rsidRPr="00331C47">
        <w:rPr>
          <w:sz w:val="32"/>
        </w:rPr>
        <w:t>RT</w:t>
      </w:r>
      <w:r w:rsidR="00DE694E" w:rsidRPr="00331C47">
        <w:rPr>
          <w:sz w:val="32"/>
        </w:rPr>
        <w:t xml:space="preserve">S partnerships will require ADA </w:t>
      </w:r>
      <w:r w:rsidRPr="00331C47">
        <w:rPr>
          <w:sz w:val="32"/>
        </w:rPr>
        <w:t>accessible vehicles</w:t>
      </w:r>
    </w:p>
    <w:p w14:paraId="7E104A8B" w14:textId="77777777" w:rsidR="000335FA" w:rsidRPr="00331C47" w:rsidRDefault="00DE694E" w:rsidP="00DE694E">
      <w:pPr>
        <w:pStyle w:val="ListParagraph"/>
        <w:numPr>
          <w:ilvl w:val="0"/>
          <w:numId w:val="7"/>
        </w:numPr>
        <w:rPr>
          <w:sz w:val="32"/>
        </w:rPr>
      </w:pPr>
      <w:r w:rsidRPr="00331C47">
        <w:rPr>
          <w:sz w:val="32"/>
        </w:rPr>
        <w:t>Service Hours: Weekdays from 5</w:t>
      </w:r>
      <w:r w:rsidR="00D00629">
        <w:rPr>
          <w:sz w:val="32"/>
        </w:rPr>
        <w:t xml:space="preserve"> – </w:t>
      </w:r>
      <w:r w:rsidRPr="00331C47">
        <w:rPr>
          <w:sz w:val="32"/>
        </w:rPr>
        <w:t>6am and from</w:t>
      </w:r>
      <w:r w:rsidR="000335FA" w:rsidRPr="00331C47">
        <w:rPr>
          <w:sz w:val="32"/>
        </w:rPr>
        <w:t xml:space="preserve"> 10pm – Midnight</w:t>
      </w:r>
      <w:r w:rsidRPr="00331C47">
        <w:rPr>
          <w:sz w:val="32"/>
        </w:rPr>
        <w:t>; Weekends from</w:t>
      </w:r>
      <w:r w:rsidR="000335FA" w:rsidRPr="00331C47">
        <w:rPr>
          <w:sz w:val="32"/>
        </w:rPr>
        <w:t xml:space="preserve"> 7pm – Midnight</w:t>
      </w:r>
    </w:p>
    <w:p w14:paraId="5208A756" w14:textId="77777777" w:rsidR="000335FA" w:rsidRPr="00331C47" w:rsidRDefault="000335FA" w:rsidP="00DE694E">
      <w:pPr>
        <w:pStyle w:val="ListParagraph"/>
        <w:numPr>
          <w:ilvl w:val="0"/>
          <w:numId w:val="7"/>
        </w:numPr>
        <w:rPr>
          <w:sz w:val="32"/>
        </w:rPr>
      </w:pPr>
      <w:r w:rsidRPr="00331C47">
        <w:rPr>
          <w:sz w:val="32"/>
        </w:rPr>
        <w:t>Travels anywhere within the CMZ</w:t>
      </w:r>
    </w:p>
    <w:p w14:paraId="31087D5D" w14:textId="77777777" w:rsidR="000335FA" w:rsidRPr="00331C47" w:rsidRDefault="00DE694E" w:rsidP="00DE694E">
      <w:pPr>
        <w:pStyle w:val="ListParagraph"/>
        <w:numPr>
          <w:ilvl w:val="0"/>
          <w:numId w:val="7"/>
        </w:numPr>
        <w:rPr>
          <w:sz w:val="32"/>
        </w:rPr>
      </w:pPr>
      <w:r w:rsidRPr="00331C47">
        <w:rPr>
          <w:sz w:val="32"/>
        </w:rPr>
        <w:t xml:space="preserve">Request a ride with the RTS app </w:t>
      </w:r>
      <w:r w:rsidR="000335FA" w:rsidRPr="00331C47">
        <w:rPr>
          <w:sz w:val="32"/>
        </w:rPr>
        <w:t>or by calling us</w:t>
      </w:r>
    </w:p>
    <w:p w14:paraId="2DBE1A93" w14:textId="77777777" w:rsidR="000335FA" w:rsidRPr="00331C47" w:rsidRDefault="000335FA" w:rsidP="0077154F">
      <w:pPr>
        <w:pStyle w:val="Heading2"/>
        <w:rPr>
          <w:sz w:val="36"/>
        </w:rPr>
      </w:pPr>
    </w:p>
    <w:p w14:paraId="710E3F4F" w14:textId="77777777" w:rsidR="000335FA" w:rsidRPr="00331C47" w:rsidRDefault="000335FA" w:rsidP="0077154F">
      <w:pPr>
        <w:pStyle w:val="Heading2"/>
        <w:rPr>
          <w:sz w:val="36"/>
        </w:rPr>
      </w:pPr>
    </w:p>
    <w:p w14:paraId="4A9FA598" w14:textId="77777777" w:rsidR="0077154F" w:rsidRPr="00331C47" w:rsidRDefault="0077154F" w:rsidP="0077154F">
      <w:pPr>
        <w:pStyle w:val="Heading2"/>
        <w:rPr>
          <w:sz w:val="36"/>
        </w:rPr>
      </w:pPr>
      <w:r w:rsidRPr="00331C47">
        <w:rPr>
          <w:sz w:val="36"/>
        </w:rPr>
        <w:t>Greece CMZ</w:t>
      </w:r>
    </w:p>
    <w:p w14:paraId="69A0A7A3" w14:textId="77777777" w:rsidR="0077154F" w:rsidRPr="00331C47" w:rsidRDefault="0077154F" w:rsidP="0077154F">
      <w:pPr>
        <w:pStyle w:val="Heading3"/>
        <w:rPr>
          <w:sz w:val="36"/>
        </w:rPr>
      </w:pPr>
      <w:r w:rsidRPr="00331C47">
        <w:rPr>
          <w:sz w:val="36"/>
        </w:rPr>
        <w:t>Description of Greece CMZ</w:t>
      </w:r>
    </w:p>
    <w:p w14:paraId="534BF5E0" w14:textId="77777777" w:rsidR="0077154F" w:rsidRPr="00331C47" w:rsidRDefault="0077154F" w:rsidP="0077154F">
      <w:pPr>
        <w:rPr>
          <w:sz w:val="32"/>
        </w:rPr>
      </w:pPr>
      <w:r w:rsidRPr="00331C47">
        <w:rPr>
          <w:sz w:val="32"/>
        </w:rPr>
        <w:t>The Greece Community Mobility Zone will provide service to residents and businesses in the town of Greece where 40-foot bus service has been determined to be infeasible.</w:t>
      </w:r>
    </w:p>
    <w:p w14:paraId="24246E2A" w14:textId="6D4221F0" w:rsidR="0077154F" w:rsidRPr="00331C47" w:rsidRDefault="0077154F" w:rsidP="0077154F">
      <w:pPr>
        <w:rPr>
          <w:sz w:val="32"/>
        </w:rPr>
      </w:pPr>
      <w:r w:rsidRPr="00331C47">
        <w:rPr>
          <w:sz w:val="32"/>
        </w:rPr>
        <w:t>The 24.35 square-mile CMZ</w:t>
      </w:r>
      <w:r w:rsidR="00701CA7">
        <w:rPr>
          <w:sz w:val="32"/>
        </w:rPr>
        <w:t xml:space="preserve"> is roughly bordered by Latta Rd.,</w:t>
      </w:r>
      <w:r w:rsidR="00C2737A">
        <w:rPr>
          <w:sz w:val="32"/>
        </w:rPr>
        <w:t xml:space="preserve"> Dewey Rd, </w:t>
      </w:r>
      <w:r w:rsidR="00701CA7">
        <w:rPr>
          <w:sz w:val="32"/>
        </w:rPr>
        <w:t xml:space="preserve">and </w:t>
      </w:r>
      <w:r w:rsidR="00230720">
        <w:rPr>
          <w:sz w:val="32"/>
        </w:rPr>
        <w:t>Lake Ontario</w:t>
      </w:r>
      <w:r w:rsidR="00701CA7">
        <w:rPr>
          <w:sz w:val="32"/>
        </w:rPr>
        <w:t xml:space="preserve"> in the north;</w:t>
      </w:r>
      <w:r w:rsidR="00C2737A">
        <w:rPr>
          <w:sz w:val="32"/>
        </w:rPr>
        <w:t xml:space="preserve"> Lake Ave., Flower City Park, </w:t>
      </w:r>
      <w:r w:rsidR="00701CA7">
        <w:rPr>
          <w:sz w:val="32"/>
        </w:rPr>
        <w:t xml:space="preserve">and </w:t>
      </w:r>
      <w:r w:rsidR="00C2737A">
        <w:rPr>
          <w:sz w:val="32"/>
        </w:rPr>
        <w:t>De</w:t>
      </w:r>
      <w:r w:rsidR="00701CA7">
        <w:rPr>
          <w:sz w:val="32"/>
        </w:rPr>
        <w:t>wey Ave. in the east; Lyell Ave in the south; and Long Pond Rd and N. Greece Rd in the west</w:t>
      </w:r>
      <w:r w:rsidR="008C5BA1">
        <w:rPr>
          <w:sz w:val="32"/>
        </w:rPr>
        <w:t>.</w:t>
      </w:r>
      <w:r w:rsidR="00701CA7">
        <w:rPr>
          <w:sz w:val="32"/>
        </w:rPr>
        <w:t xml:space="preserve"> </w:t>
      </w:r>
      <w:r w:rsidRPr="00331C47">
        <w:rPr>
          <w:sz w:val="32"/>
        </w:rPr>
        <w:t>Key destinations</w:t>
      </w:r>
      <w:r w:rsidR="000335FA" w:rsidRPr="00331C47">
        <w:rPr>
          <w:sz w:val="32"/>
        </w:rPr>
        <w:t xml:space="preserve"> include</w:t>
      </w:r>
      <w:r w:rsidRPr="00331C47">
        <w:rPr>
          <w:sz w:val="32"/>
        </w:rPr>
        <w:t xml:space="preserve"> the Mall at Greece Ridge, Ridge Road Retail Corridor, Latta Rd. Area / Wegmans, Walmart, and the Greece Town Hall &amp; Library.</w:t>
      </w:r>
    </w:p>
    <w:p w14:paraId="24A3084B" w14:textId="77777777" w:rsidR="0077154F" w:rsidRPr="00331C47" w:rsidRDefault="0077154F" w:rsidP="0077154F">
      <w:pPr>
        <w:pStyle w:val="Heading3"/>
        <w:rPr>
          <w:sz w:val="36"/>
        </w:rPr>
      </w:pPr>
      <w:r w:rsidRPr="00331C47">
        <w:rPr>
          <w:sz w:val="36"/>
        </w:rPr>
        <w:t>How Transit Works in the Greece CMZ</w:t>
      </w:r>
    </w:p>
    <w:p w14:paraId="1D81E038" w14:textId="77777777" w:rsidR="00DE694E" w:rsidRPr="00331C47" w:rsidRDefault="00DE694E" w:rsidP="00DE694E">
      <w:pPr>
        <w:rPr>
          <w:sz w:val="32"/>
        </w:rPr>
      </w:pPr>
      <w:r w:rsidRPr="00331C47">
        <w:rPr>
          <w:sz w:val="32"/>
        </w:rPr>
        <w:t>There are two types of service offered in the Greece CMZ: RTS On Demand and Personal Mobility on Demand (PMoD).</w:t>
      </w:r>
    </w:p>
    <w:p w14:paraId="1A8375F3" w14:textId="77777777" w:rsidR="0077154F" w:rsidRPr="00331C47" w:rsidRDefault="0077154F" w:rsidP="0077154F">
      <w:pPr>
        <w:pStyle w:val="Heading4"/>
        <w:rPr>
          <w:sz w:val="32"/>
        </w:rPr>
      </w:pPr>
      <w:r w:rsidRPr="00331C47">
        <w:rPr>
          <w:sz w:val="32"/>
        </w:rPr>
        <w:lastRenderedPageBreak/>
        <w:t>RTS On Demand</w:t>
      </w:r>
    </w:p>
    <w:p w14:paraId="4050A832" w14:textId="77777777" w:rsidR="0077154F" w:rsidRPr="00331C47" w:rsidRDefault="0077154F" w:rsidP="0077154F">
      <w:pPr>
        <w:numPr>
          <w:ilvl w:val="0"/>
          <w:numId w:val="3"/>
        </w:numPr>
        <w:rPr>
          <w:sz w:val="32"/>
        </w:rPr>
      </w:pPr>
      <w:r w:rsidRPr="00331C47">
        <w:rPr>
          <w:sz w:val="32"/>
        </w:rPr>
        <w:t xml:space="preserve">Operated by RTS </w:t>
      </w:r>
    </w:p>
    <w:p w14:paraId="7151537D" w14:textId="77777777" w:rsidR="0077154F" w:rsidRPr="00331C47" w:rsidRDefault="0077154F" w:rsidP="0077154F">
      <w:pPr>
        <w:numPr>
          <w:ilvl w:val="0"/>
          <w:numId w:val="3"/>
        </w:numPr>
        <w:rPr>
          <w:sz w:val="32"/>
        </w:rPr>
      </w:pPr>
      <w:r w:rsidRPr="00331C47">
        <w:rPr>
          <w:sz w:val="32"/>
        </w:rPr>
        <w:t xml:space="preserve">Uses ADA-accessible buses &amp; vans </w:t>
      </w:r>
    </w:p>
    <w:p w14:paraId="57FCCDA2" w14:textId="77777777" w:rsidR="0077154F" w:rsidRPr="00331C47" w:rsidRDefault="0077154F" w:rsidP="0077154F">
      <w:pPr>
        <w:numPr>
          <w:ilvl w:val="0"/>
          <w:numId w:val="3"/>
        </w:numPr>
        <w:rPr>
          <w:sz w:val="32"/>
        </w:rPr>
      </w:pPr>
      <w:r w:rsidRPr="00331C47">
        <w:rPr>
          <w:sz w:val="32"/>
        </w:rPr>
        <w:t>Service Hours are 6am – 7pm seven days a week</w:t>
      </w:r>
    </w:p>
    <w:p w14:paraId="186996FF" w14:textId="77777777" w:rsidR="0077154F" w:rsidRPr="00331C47" w:rsidRDefault="0077154F" w:rsidP="009D738C">
      <w:pPr>
        <w:numPr>
          <w:ilvl w:val="0"/>
          <w:numId w:val="3"/>
        </w:numPr>
        <w:rPr>
          <w:sz w:val="32"/>
        </w:rPr>
      </w:pPr>
      <w:r w:rsidRPr="00331C47">
        <w:rPr>
          <w:sz w:val="32"/>
        </w:rPr>
        <w:t xml:space="preserve">Buses/vans operate within the CMZ </w:t>
      </w:r>
    </w:p>
    <w:p w14:paraId="25D271A1" w14:textId="77777777" w:rsidR="0077154F" w:rsidRPr="00331C47" w:rsidRDefault="0077154F" w:rsidP="009D738C">
      <w:pPr>
        <w:numPr>
          <w:ilvl w:val="0"/>
          <w:numId w:val="3"/>
        </w:numPr>
        <w:rPr>
          <w:sz w:val="32"/>
        </w:rPr>
      </w:pPr>
      <w:r w:rsidRPr="00331C47">
        <w:rPr>
          <w:sz w:val="32"/>
        </w:rPr>
        <w:t>Request a ride with the RTS app or by calling us</w:t>
      </w:r>
    </w:p>
    <w:p w14:paraId="155E01C9" w14:textId="77777777" w:rsidR="0077154F" w:rsidRPr="00331C47" w:rsidRDefault="0077154F" w:rsidP="0077154F">
      <w:pPr>
        <w:numPr>
          <w:ilvl w:val="0"/>
          <w:numId w:val="3"/>
        </w:numPr>
        <w:rPr>
          <w:sz w:val="32"/>
        </w:rPr>
      </w:pPr>
      <w:r w:rsidRPr="00331C47">
        <w:rPr>
          <w:sz w:val="32"/>
        </w:rPr>
        <w:t>Pricing depends on type of trip: a) Traveling to/from a bus stop or b)</w:t>
      </w:r>
      <w:r w:rsidR="00AD351E">
        <w:rPr>
          <w:sz w:val="32"/>
        </w:rPr>
        <w:t xml:space="preserve"> </w:t>
      </w:r>
      <w:r w:rsidRPr="00331C47">
        <w:rPr>
          <w:sz w:val="32"/>
        </w:rPr>
        <w:t>Traveling curb-to-curb anywhere within the CMZ</w:t>
      </w:r>
    </w:p>
    <w:p w14:paraId="52773CC2" w14:textId="77777777" w:rsidR="0077154F" w:rsidRPr="00331C47" w:rsidRDefault="0077154F" w:rsidP="0077154F">
      <w:pPr>
        <w:pStyle w:val="Heading4"/>
        <w:rPr>
          <w:sz w:val="32"/>
        </w:rPr>
      </w:pPr>
      <w:r w:rsidRPr="00331C47">
        <w:rPr>
          <w:sz w:val="32"/>
        </w:rPr>
        <w:t>Personal Mobility on Demand (PMoD)</w:t>
      </w:r>
    </w:p>
    <w:p w14:paraId="4362B5EB" w14:textId="77777777" w:rsidR="0077154F" w:rsidRPr="00331C47" w:rsidRDefault="0077154F" w:rsidP="0077154F">
      <w:pPr>
        <w:numPr>
          <w:ilvl w:val="0"/>
          <w:numId w:val="3"/>
        </w:numPr>
        <w:rPr>
          <w:sz w:val="32"/>
        </w:rPr>
      </w:pPr>
      <w:r w:rsidRPr="00331C47">
        <w:rPr>
          <w:sz w:val="32"/>
        </w:rPr>
        <w:t xml:space="preserve">RTS partners with a 3rd party to provide service </w:t>
      </w:r>
    </w:p>
    <w:p w14:paraId="3CE9D13D" w14:textId="77777777" w:rsidR="0077154F" w:rsidRPr="00331C47" w:rsidRDefault="0077154F" w:rsidP="0077154F">
      <w:pPr>
        <w:numPr>
          <w:ilvl w:val="0"/>
          <w:numId w:val="3"/>
        </w:numPr>
        <w:rPr>
          <w:sz w:val="32"/>
        </w:rPr>
      </w:pPr>
      <w:r w:rsidRPr="00331C47">
        <w:rPr>
          <w:sz w:val="32"/>
        </w:rPr>
        <w:t>RTS partnerships will require ADA accessible vehicles</w:t>
      </w:r>
    </w:p>
    <w:p w14:paraId="710CD4F8" w14:textId="77777777" w:rsidR="0077154F" w:rsidRPr="00331C47" w:rsidRDefault="0077154F" w:rsidP="0077154F">
      <w:pPr>
        <w:numPr>
          <w:ilvl w:val="0"/>
          <w:numId w:val="3"/>
        </w:numPr>
        <w:rPr>
          <w:sz w:val="32"/>
        </w:rPr>
      </w:pPr>
      <w:r w:rsidRPr="00331C47">
        <w:rPr>
          <w:sz w:val="32"/>
        </w:rPr>
        <w:t xml:space="preserve">Service Hours: Weekdays from </w:t>
      </w:r>
      <w:r w:rsidR="00AD351E">
        <w:rPr>
          <w:sz w:val="32"/>
        </w:rPr>
        <w:t>5 – 6a</w:t>
      </w:r>
      <w:r w:rsidRPr="00331C47">
        <w:rPr>
          <w:sz w:val="32"/>
        </w:rPr>
        <w:t>m and 7pm – Midnight.</w:t>
      </w:r>
      <w:r w:rsidR="0077622D" w:rsidRPr="00331C47">
        <w:rPr>
          <w:sz w:val="32"/>
        </w:rPr>
        <w:t xml:space="preserve"> </w:t>
      </w:r>
      <w:r w:rsidRPr="00331C47">
        <w:rPr>
          <w:sz w:val="32"/>
        </w:rPr>
        <w:t>Weekends from 7pm – Midnight.</w:t>
      </w:r>
    </w:p>
    <w:p w14:paraId="145316B2" w14:textId="77777777" w:rsidR="0077154F" w:rsidRPr="00331C47" w:rsidRDefault="0077154F" w:rsidP="0077154F">
      <w:pPr>
        <w:numPr>
          <w:ilvl w:val="0"/>
          <w:numId w:val="3"/>
        </w:numPr>
        <w:rPr>
          <w:sz w:val="32"/>
        </w:rPr>
      </w:pPr>
      <w:r w:rsidRPr="00331C47">
        <w:rPr>
          <w:sz w:val="32"/>
        </w:rPr>
        <w:t>Travels anywhere within the CMZ</w:t>
      </w:r>
    </w:p>
    <w:p w14:paraId="529A7405" w14:textId="77777777" w:rsidR="0077154F" w:rsidRPr="00331C47" w:rsidRDefault="0077154F" w:rsidP="0077154F">
      <w:pPr>
        <w:numPr>
          <w:ilvl w:val="0"/>
          <w:numId w:val="3"/>
        </w:numPr>
        <w:rPr>
          <w:sz w:val="32"/>
        </w:rPr>
      </w:pPr>
      <w:r w:rsidRPr="00331C47">
        <w:rPr>
          <w:sz w:val="32"/>
        </w:rPr>
        <w:t>Request a ride with the RTS app or by calling us</w:t>
      </w:r>
    </w:p>
    <w:p w14:paraId="0A61B6FE" w14:textId="77777777" w:rsidR="00DE694E" w:rsidRPr="00331C47" w:rsidRDefault="00DE694E" w:rsidP="00DE694E">
      <w:pPr>
        <w:rPr>
          <w:sz w:val="32"/>
        </w:rPr>
      </w:pPr>
    </w:p>
    <w:p w14:paraId="61B5D336" w14:textId="77777777" w:rsidR="00DE694E" w:rsidRPr="00331C47" w:rsidRDefault="00DE694E" w:rsidP="00DE694E">
      <w:pPr>
        <w:pStyle w:val="Heading2"/>
        <w:rPr>
          <w:sz w:val="36"/>
        </w:rPr>
      </w:pPr>
    </w:p>
    <w:p w14:paraId="1774AD84" w14:textId="77777777" w:rsidR="00DE694E" w:rsidRPr="00331C47" w:rsidRDefault="00DE694E" w:rsidP="00DE694E">
      <w:pPr>
        <w:pStyle w:val="Heading2"/>
        <w:rPr>
          <w:sz w:val="36"/>
        </w:rPr>
      </w:pPr>
      <w:r w:rsidRPr="00331C47">
        <w:rPr>
          <w:sz w:val="36"/>
        </w:rPr>
        <w:t>Henrietta CMZ</w:t>
      </w:r>
    </w:p>
    <w:p w14:paraId="72314DD5" w14:textId="77777777" w:rsidR="00DE694E" w:rsidRPr="00331C47" w:rsidRDefault="00DE694E" w:rsidP="00DE694E">
      <w:pPr>
        <w:pStyle w:val="Heading3"/>
        <w:rPr>
          <w:sz w:val="36"/>
        </w:rPr>
      </w:pPr>
      <w:r w:rsidRPr="00331C47">
        <w:rPr>
          <w:sz w:val="36"/>
        </w:rPr>
        <w:t>Description of Henrietta CMZ</w:t>
      </w:r>
    </w:p>
    <w:p w14:paraId="552B11D3" w14:textId="77777777" w:rsidR="00701CA7" w:rsidRDefault="00DE694E" w:rsidP="00DE694E">
      <w:pPr>
        <w:rPr>
          <w:sz w:val="32"/>
        </w:rPr>
      </w:pPr>
      <w:r w:rsidRPr="00331C47">
        <w:rPr>
          <w:sz w:val="32"/>
        </w:rPr>
        <w:t>The Henrietta CMZ will provide connections beyond the fixed-route network to destinations within the Town of Henrietta. The Henrietta Community Mobility Zone (CMZ) is a 19.57 square-mile area located southwest of the City of Rochester.</w:t>
      </w:r>
    </w:p>
    <w:p w14:paraId="64628098" w14:textId="5A96C97C" w:rsidR="000B5632" w:rsidRDefault="00701CA7" w:rsidP="00DE694E">
      <w:pPr>
        <w:rPr>
          <w:sz w:val="32"/>
        </w:rPr>
      </w:pPr>
      <w:r>
        <w:rPr>
          <w:sz w:val="32"/>
        </w:rPr>
        <w:lastRenderedPageBreak/>
        <w:t xml:space="preserve">The borders of this CMZ are W. Henrietta Rd., Jefferson Rd., </w:t>
      </w:r>
      <w:r w:rsidR="008C5BA1">
        <w:rPr>
          <w:sz w:val="32"/>
        </w:rPr>
        <w:t>the Pittsford-Henrietta town line,</w:t>
      </w:r>
      <w:r>
        <w:rPr>
          <w:sz w:val="32"/>
        </w:rPr>
        <w:t xml:space="preserve"> and Lehigh Station Rd.  Also included is an extension that covers South</w:t>
      </w:r>
      <w:r w:rsidR="00230720">
        <w:rPr>
          <w:sz w:val="32"/>
        </w:rPr>
        <w:t xml:space="preserve"> </w:t>
      </w:r>
      <w:r>
        <w:rPr>
          <w:sz w:val="32"/>
        </w:rPr>
        <w:t>Town Plaza.</w:t>
      </w:r>
      <w:r w:rsidR="000B5632">
        <w:rPr>
          <w:sz w:val="32"/>
        </w:rPr>
        <w:t xml:space="preserve"> </w:t>
      </w:r>
    </w:p>
    <w:p w14:paraId="6883DD03" w14:textId="225A17A7" w:rsidR="00DE694E" w:rsidRPr="00331C47" w:rsidRDefault="00DE694E" w:rsidP="00DE694E">
      <w:pPr>
        <w:rPr>
          <w:sz w:val="32"/>
        </w:rPr>
      </w:pPr>
      <w:r w:rsidRPr="00331C47">
        <w:rPr>
          <w:sz w:val="32"/>
        </w:rPr>
        <w:t>Key destinations include Marketplace Mall / Henrietta Retail Core, Jefferson Rd. Corridor, Henrietta Town Hall Complex, MCC, Connections to RIT via RIT Shuttle, New VA Facility and Senior / Student / Affordable / Assisted Housing locations within CMZ.</w:t>
      </w:r>
    </w:p>
    <w:p w14:paraId="25C2A704" w14:textId="77777777" w:rsidR="00DE694E" w:rsidRPr="00331C47" w:rsidRDefault="00DE694E" w:rsidP="00DE694E">
      <w:pPr>
        <w:pStyle w:val="Heading3"/>
        <w:rPr>
          <w:sz w:val="36"/>
        </w:rPr>
      </w:pPr>
      <w:r w:rsidRPr="00331C47">
        <w:rPr>
          <w:sz w:val="36"/>
        </w:rPr>
        <w:t>How Transit Works in the Henrietta CMZ</w:t>
      </w:r>
    </w:p>
    <w:p w14:paraId="378DFFA6" w14:textId="77777777" w:rsidR="00DE694E" w:rsidRPr="00331C47" w:rsidRDefault="00DE694E" w:rsidP="00DE694E">
      <w:pPr>
        <w:rPr>
          <w:sz w:val="32"/>
        </w:rPr>
      </w:pPr>
      <w:r w:rsidRPr="00331C47">
        <w:rPr>
          <w:sz w:val="32"/>
        </w:rPr>
        <w:t>There are two types of service offered in the Henrietta CMZ: RTS On Demand and Personal Mobility on Demand (PMoD).</w:t>
      </w:r>
    </w:p>
    <w:p w14:paraId="5D9549D0" w14:textId="77777777" w:rsidR="00DE694E" w:rsidRPr="00331C47" w:rsidRDefault="00DE694E" w:rsidP="00DE694E">
      <w:pPr>
        <w:pStyle w:val="Heading4"/>
        <w:rPr>
          <w:sz w:val="32"/>
        </w:rPr>
      </w:pPr>
      <w:r w:rsidRPr="00331C47">
        <w:rPr>
          <w:sz w:val="32"/>
        </w:rPr>
        <w:t>RTS On Demand</w:t>
      </w:r>
    </w:p>
    <w:p w14:paraId="433D877B" w14:textId="77777777" w:rsidR="00DE694E" w:rsidRPr="00331C47" w:rsidRDefault="00DE694E" w:rsidP="00DE694E">
      <w:pPr>
        <w:numPr>
          <w:ilvl w:val="0"/>
          <w:numId w:val="3"/>
        </w:numPr>
        <w:rPr>
          <w:sz w:val="32"/>
        </w:rPr>
      </w:pPr>
      <w:r w:rsidRPr="00331C47">
        <w:rPr>
          <w:sz w:val="32"/>
        </w:rPr>
        <w:t xml:space="preserve">Operated by RTS </w:t>
      </w:r>
    </w:p>
    <w:p w14:paraId="2A834823" w14:textId="77777777" w:rsidR="00DE694E" w:rsidRPr="00331C47" w:rsidRDefault="00DE694E" w:rsidP="00DE694E">
      <w:pPr>
        <w:numPr>
          <w:ilvl w:val="0"/>
          <w:numId w:val="3"/>
        </w:numPr>
        <w:rPr>
          <w:sz w:val="32"/>
        </w:rPr>
      </w:pPr>
      <w:r w:rsidRPr="00331C47">
        <w:rPr>
          <w:sz w:val="32"/>
        </w:rPr>
        <w:t xml:space="preserve">Uses ADA-accessible buses &amp; vans </w:t>
      </w:r>
    </w:p>
    <w:p w14:paraId="09732103" w14:textId="77777777" w:rsidR="00DE694E" w:rsidRPr="00331C47" w:rsidRDefault="00DE694E" w:rsidP="00DE694E">
      <w:pPr>
        <w:numPr>
          <w:ilvl w:val="0"/>
          <w:numId w:val="3"/>
        </w:numPr>
        <w:rPr>
          <w:sz w:val="32"/>
        </w:rPr>
      </w:pPr>
      <w:r w:rsidRPr="00331C47">
        <w:rPr>
          <w:sz w:val="32"/>
        </w:rPr>
        <w:t>Service Hours are 6am – 7pm seven days a week</w:t>
      </w:r>
    </w:p>
    <w:p w14:paraId="20C62FB5" w14:textId="77777777" w:rsidR="00DE694E" w:rsidRPr="00331C47" w:rsidRDefault="00DE694E" w:rsidP="00DE694E">
      <w:pPr>
        <w:numPr>
          <w:ilvl w:val="0"/>
          <w:numId w:val="3"/>
        </w:numPr>
        <w:rPr>
          <w:sz w:val="32"/>
        </w:rPr>
      </w:pPr>
      <w:r w:rsidRPr="00331C47">
        <w:rPr>
          <w:sz w:val="32"/>
        </w:rPr>
        <w:t xml:space="preserve">Buses/vans operate within the CMZ </w:t>
      </w:r>
    </w:p>
    <w:p w14:paraId="6E20EE65" w14:textId="77777777" w:rsidR="00DE694E" w:rsidRPr="00331C47" w:rsidRDefault="00DE694E" w:rsidP="00DE694E">
      <w:pPr>
        <w:numPr>
          <w:ilvl w:val="0"/>
          <w:numId w:val="3"/>
        </w:numPr>
        <w:rPr>
          <w:sz w:val="32"/>
        </w:rPr>
      </w:pPr>
      <w:r w:rsidRPr="00331C47">
        <w:rPr>
          <w:sz w:val="32"/>
        </w:rPr>
        <w:t>Request a ride with the RTS app or by calling us</w:t>
      </w:r>
    </w:p>
    <w:p w14:paraId="00668903" w14:textId="77777777" w:rsidR="00DE694E" w:rsidRPr="00331C47" w:rsidRDefault="00DE694E" w:rsidP="00DE694E">
      <w:pPr>
        <w:numPr>
          <w:ilvl w:val="0"/>
          <w:numId w:val="3"/>
        </w:numPr>
        <w:rPr>
          <w:sz w:val="32"/>
        </w:rPr>
      </w:pPr>
      <w:r w:rsidRPr="00331C47">
        <w:rPr>
          <w:sz w:val="32"/>
        </w:rPr>
        <w:t>Pricing depends on type of trip: a) Traveling to/from a bus stop or b)</w:t>
      </w:r>
      <w:r w:rsidR="00AD351E">
        <w:rPr>
          <w:sz w:val="32"/>
        </w:rPr>
        <w:t xml:space="preserve"> </w:t>
      </w:r>
      <w:r w:rsidRPr="00331C47">
        <w:rPr>
          <w:sz w:val="32"/>
        </w:rPr>
        <w:t>Traveling curb-to-curb anywhere within the CMZ</w:t>
      </w:r>
    </w:p>
    <w:p w14:paraId="78A2F65A" w14:textId="77777777" w:rsidR="00DE694E" w:rsidRPr="00331C47" w:rsidRDefault="00DE694E" w:rsidP="00DE694E">
      <w:pPr>
        <w:pStyle w:val="Heading4"/>
        <w:rPr>
          <w:sz w:val="32"/>
        </w:rPr>
      </w:pPr>
      <w:r w:rsidRPr="00331C47">
        <w:rPr>
          <w:sz w:val="32"/>
        </w:rPr>
        <w:t>Personal Mobility on Demand (PMoD)</w:t>
      </w:r>
    </w:p>
    <w:p w14:paraId="1ED1D8BA" w14:textId="77777777" w:rsidR="00DE694E" w:rsidRPr="00331C47" w:rsidRDefault="00DE694E" w:rsidP="00DE694E">
      <w:pPr>
        <w:numPr>
          <w:ilvl w:val="0"/>
          <w:numId w:val="3"/>
        </w:numPr>
        <w:rPr>
          <w:sz w:val="32"/>
        </w:rPr>
      </w:pPr>
      <w:r w:rsidRPr="00331C47">
        <w:rPr>
          <w:sz w:val="32"/>
        </w:rPr>
        <w:t xml:space="preserve">RTS partners with a 3rd party to provide service </w:t>
      </w:r>
    </w:p>
    <w:p w14:paraId="73742D5C" w14:textId="77777777" w:rsidR="00DE694E" w:rsidRPr="00331C47" w:rsidRDefault="00DE694E" w:rsidP="00DE694E">
      <w:pPr>
        <w:numPr>
          <w:ilvl w:val="0"/>
          <w:numId w:val="3"/>
        </w:numPr>
        <w:rPr>
          <w:sz w:val="32"/>
        </w:rPr>
      </w:pPr>
      <w:r w:rsidRPr="00331C47">
        <w:rPr>
          <w:sz w:val="32"/>
        </w:rPr>
        <w:t>RTS partnerships will require ADA accessible vehicles</w:t>
      </w:r>
    </w:p>
    <w:p w14:paraId="4AFD21CD" w14:textId="77777777" w:rsidR="00DE694E" w:rsidRPr="00331C47" w:rsidRDefault="00DE694E" w:rsidP="00DE694E">
      <w:pPr>
        <w:numPr>
          <w:ilvl w:val="0"/>
          <w:numId w:val="3"/>
        </w:numPr>
        <w:rPr>
          <w:sz w:val="32"/>
        </w:rPr>
      </w:pPr>
      <w:r w:rsidRPr="00331C47">
        <w:rPr>
          <w:sz w:val="32"/>
        </w:rPr>
        <w:t>Service Hours: Weekdays from</w:t>
      </w:r>
      <w:r w:rsidR="0077622D" w:rsidRPr="00331C47">
        <w:rPr>
          <w:sz w:val="32"/>
        </w:rPr>
        <w:t xml:space="preserve"> </w:t>
      </w:r>
      <w:r w:rsidRPr="00331C47">
        <w:rPr>
          <w:sz w:val="32"/>
        </w:rPr>
        <w:t>5</w:t>
      </w:r>
      <w:r w:rsidR="00AD351E">
        <w:rPr>
          <w:sz w:val="32"/>
        </w:rPr>
        <w:t xml:space="preserve"> – 6</w:t>
      </w:r>
      <w:r w:rsidRPr="00331C47">
        <w:rPr>
          <w:sz w:val="32"/>
        </w:rPr>
        <w:t>am and 7pm – Midnight.</w:t>
      </w:r>
      <w:r w:rsidR="0077622D" w:rsidRPr="00331C47">
        <w:rPr>
          <w:sz w:val="32"/>
        </w:rPr>
        <w:t xml:space="preserve"> </w:t>
      </w:r>
      <w:r w:rsidRPr="00331C47">
        <w:rPr>
          <w:sz w:val="32"/>
        </w:rPr>
        <w:t>Weekends from 7pm – Midnight.</w:t>
      </w:r>
    </w:p>
    <w:p w14:paraId="6C068738" w14:textId="77777777" w:rsidR="00DE694E" w:rsidRPr="00331C47" w:rsidRDefault="00DE694E" w:rsidP="00DE694E">
      <w:pPr>
        <w:numPr>
          <w:ilvl w:val="0"/>
          <w:numId w:val="3"/>
        </w:numPr>
        <w:rPr>
          <w:sz w:val="32"/>
        </w:rPr>
      </w:pPr>
      <w:r w:rsidRPr="00331C47">
        <w:rPr>
          <w:sz w:val="32"/>
        </w:rPr>
        <w:t>Travels anywhere within the CMZ</w:t>
      </w:r>
    </w:p>
    <w:p w14:paraId="517E4FB3" w14:textId="77777777" w:rsidR="00DE694E" w:rsidRPr="00331C47" w:rsidRDefault="00DE694E" w:rsidP="00DE694E">
      <w:pPr>
        <w:numPr>
          <w:ilvl w:val="0"/>
          <w:numId w:val="3"/>
        </w:numPr>
        <w:rPr>
          <w:sz w:val="32"/>
        </w:rPr>
      </w:pPr>
      <w:r w:rsidRPr="00331C47">
        <w:rPr>
          <w:sz w:val="32"/>
        </w:rPr>
        <w:t>Request a ride with the RTS app or by calling us</w:t>
      </w:r>
    </w:p>
    <w:p w14:paraId="75C476A4" w14:textId="77777777" w:rsidR="003D2CA9" w:rsidRPr="00331C47" w:rsidRDefault="003D2CA9" w:rsidP="003D2CA9">
      <w:pPr>
        <w:ind w:left="720"/>
        <w:rPr>
          <w:sz w:val="32"/>
        </w:rPr>
      </w:pPr>
    </w:p>
    <w:p w14:paraId="0D087202" w14:textId="77777777" w:rsidR="003D2CA9" w:rsidRPr="00331C47" w:rsidRDefault="003D2CA9" w:rsidP="003D2CA9">
      <w:pPr>
        <w:pStyle w:val="Heading2"/>
        <w:rPr>
          <w:sz w:val="36"/>
        </w:rPr>
      </w:pPr>
      <w:r w:rsidRPr="00331C47">
        <w:rPr>
          <w:sz w:val="36"/>
        </w:rPr>
        <w:t>Irondequoit CMZ</w:t>
      </w:r>
    </w:p>
    <w:p w14:paraId="180A7718" w14:textId="77777777" w:rsidR="003D2CA9" w:rsidRPr="00331C47" w:rsidRDefault="003D2CA9" w:rsidP="003D2CA9">
      <w:pPr>
        <w:pStyle w:val="Heading3"/>
        <w:rPr>
          <w:sz w:val="36"/>
        </w:rPr>
      </w:pPr>
      <w:r w:rsidRPr="00331C47">
        <w:rPr>
          <w:sz w:val="36"/>
        </w:rPr>
        <w:t>Description of Irondequoit CMZ</w:t>
      </w:r>
    </w:p>
    <w:p w14:paraId="64878851" w14:textId="50A97996" w:rsidR="00DE694E" w:rsidRPr="00331C47" w:rsidRDefault="003D2CA9" w:rsidP="003D2CA9">
      <w:pPr>
        <w:rPr>
          <w:sz w:val="32"/>
        </w:rPr>
      </w:pPr>
      <w:r w:rsidRPr="00331C47">
        <w:rPr>
          <w:sz w:val="32"/>
        </w:rPr>
        <w:t xml:space="preserve">The Irondequoit CMZ is a 12.12 square-mile area that encompasses or abuts some of the region’s most popular recreational and cultural opportunities. </w:t>
      </w:r>
      <w:r w:rsidR="000B5632">
        <w:rPr>
          <w:sz w:val="32"/>
        </w:rPr>
        <w:t xml:space="preserve">The borders of the CMZ are Lake Ontario, Irondequoit Bay, E. Ridge Rd. and </w:t>
      </w:r>
      <w:r w:rsidR="000B4628">
        <w:rPr>
          <w:sz w:val="32"/>
        </w:rPr>
        <w:t xml:space="preserve">the Genesee River. </w:t>
      </w:r>
      <w:r w:rsidRPr="00331C47">
        <w:rPr>
          <w:sz w:val="32"/>
        </w:rPr>
        <w:t xml:space="preserve">Key destinations include St. Ann’s Home, Skyview on the Ridge, Rochester Regional Health, Ridge/Titus Retail Corridors, Irondequoit Bay Park, Irondequoit H.S. / Hake M.S., </w:t>
      </w:r>
      <w:r w:rsidR="00AD351E">
        <w:rPr>
          <w:sz w:val="32"/>
        </w:rPr>
        <w:t xml:space="preserve">Seneca Park Zoo, </w:t>
      </w:r>
      <w:r w:rsidRPr="00331C47">
        <w:rPr>
          <w:sz w:val="32"/>
        </w:rPr>
        <w:t>Seabreeze Amusement Park to supplement seasonal route, and Lakeshore Communities &amp; Attractions.</w:t>
      </w:r>
    </w:p>
    <w:p w14:paraId="3E8578E5" w14:textId="77777777" w:rsidR="003D2CA9" w:rsidRPr="00331C47" w:rsidRDefault="003D2CA9" w:rsidP="003D2CA9">
      <w:pPr>
        <w:pStyle w:val="Heading3"/>
        <w:rPr>
          <w:sz w:val="36"/>
        </w:rPr>
      </w:pPr>
      <w:r w:rsidRPr="00331C47">
        <w:rPr>
          <w:sz w:val="36"/>
        </w:rPr>
        <w:t>How Transit Works in the Irondequoit CMZ</w:t>
      </w:r>
    </w:p>
    <w:p w14:paraId="217BD17E" w14:textId="77777777" w:rsidR="003D2CA9" w:rsidRPr="00331C47" w:rsidRDefault="003D2CA9" w:rsidP="003D2CA9">
      <w:pPr>
        <w:rPr>
          <w:sz w:val="32"/>
        </w:rPr>
      </w:pPr>
      <w:r w:rsidRPr="00331C47">
        <w:rPr>
          <w:sz w:val="32"/>
        </w:rPr>
        <w:t>There are two types of service offered in the Irondequoit CMZ: RTS On Demand and Personal Mobility on Demand (PMoD).</w:t>
      </w:r>
    </w:p>
    <w:p w14:paraId="2620A29F" w14:textId="77777777" w:rsidR="003D2CA9" w:rsidRPr="00331C47" w:rsidRDefault="003D2CA9" w:rsidP="003D2CA9">
      <w:pPr>
        <w:pStyle w:val="Heading4"/>
        <w:rPr>
          <w:sz w:val="32"/>
        </w:rPr>
      </w:pPr>
      <w:r w:rsidRPr="00331C47">
        <w:rPr>
          <w:sz w:val="32"/>
        </w:rPr>
        <w:t>RTS On Demand</w:t>
      </w:r>
    </w:p>
    <w:p w14:paraId="4D0B6B0D" w14:textId="77777777" w:rsidR="003D2CA9" w:rsidRPr="00331C47" w:rsidRDefault="003D2CA9" w:rsidP="003D2CA9">
      <w:pPr>
        <w:numPr>
          <w:ilvl w:val="0"/>
          <w:numId w:val="3"/>
        </w:numPr>
        <w:rPr>
          <w:sz w:val="32"/>
        </w:rPr>
      </w:pPr>
      <w:r w:rsidRPr="00331C47">
        <w:rPr>
          <w:sz w:val="32"/>
        </w:rPr>
        <w:t xml:space="preserve">Operated by RTS </w:t>
      </w:r>
    </w:p>
    <w:p w14:paraId="4A16C1E4" w14:textId="77777777" w:rsidR="003D2CA9" w:rsidRPr="00331C47" w:rsidRDefault="003D2CA9" w:rsidP="003D2CA9">
      <w:pPr>
        <w:numPr>
          <w:ilvl w:val="0"/>
          <w:numId w:val="3"/>
        </w:numPr>
        <w:rPr>
          <w:sz w:val="32"/>
        </w:rPr>
      </w:pPr>
      <w:r w:rsidRPr="00331C47">
        <w:rPr>
          <w:sz w:val="32"/>
        </w:rPr>
        <w:t xml:space="preserve">Uses ADA-accessible buses &amp; vans </w:t>
      </w:r>
    </w:p>
    <w:p w14:paraId="66191E71" w14:textId="77777777" w:rsidR="003D2CA9" w:rsidRPr="00331C47" w:rsidRDefault="003D2CA9" w:rsidP="003D2CA9">
      <w:pPr>
        <w:numPr>
          <w:ilvl w:val="0"/>
          <w:numId w:val="3"/>
        </w:numPr>
        <w:rPr>
          <w:sz w:val="32"/>
        </w:rPr>
      </w:pPr>
      <w:r w:rsidRPr="00331C47">
        <w:rPr>
          <w:sz w:val="32"/>
        </w:rPr>
        <w:t>Service Hours are 6am – 7pm seven days a week</w:t>
      </w:r>
    </w:p>
    <w:p w14:paraId="6CB1D45A" w14:textId="77777777" w:rsidR="003D2CA9" w:rsidRPr="00331C47" w:rsidRDefault="003D2CA9" w:rsidP="003D2CA9">
      <w:pPr>
        <w:numPr>
          <w:ilvl w:val="0"/>
          <w:numId w:val="3"/>
        </w:numPr>
        <w:rPr>
          <w:sz w:val="32"/>
        </w:rPr>
      </w:pPr>
      <w:r w:rsidRPr="00331C47">
        <w:rPr>
          <w:sz w:val="32"/>
        </w:rPr>
        <w:t xml:space="preserve">Buses/vans operate within the CMZ </w:t>
      </w:r>
    </w:p>
    <w:p w14:paraId="7D2C71D5" w14:textId="77777777" w:rsidR="003D2CA9" w:rsidRPr="00331C47" w:rsidRDefault="003D2CA9" w:rsidP="003D2CA9">
      <w:pPr>
        <w:numPr>
          <w:ilvl w:val="0"/>
          <w:numId w:val="3"/>
        </w:numPr>
        <w:rPr>
          <w:sz w:val="32"/>
        </w:rPr>
      </w:pPr>
      <w:r w:rsidRPr="00331C47">
        <w:rPr>
          <w:sz w:val="32"/>
        </w:rPr>
        <w:t>Request a ride with the RTS app or by calling us</w:t>
      </w:r>
    </w:p>
    <w:p w14:paraId="2D18035F" w14:textId="77777777" w:rsidR="003D2CA9" w:rsidRPr="00331C47" w:rsidRDefault="003D2CA9" w:rsidP="003D2CA9">
      <w:pPr>
        <w:numPr>
          <w:ilvl w:val="0"/>
          <w:numId w:val="3"/>
        </w:numPr>
        <w:rPr>
          <w:sz w:val="32"/>
        </w:rPr>
      </w:pPr>
      <w:r w:rsidRPr="00331C47">
        <w:rPr>
          <w:sz w:val="32"/>
        </w:rPr>
        <w:t>Pricing depends on type of trip: a) Traveling to/from a bus stop or b)</w:t>
      </w:r>
      <w:r w:rsidR="00AD351E">
        <w:rPr>
          <w:sz w:val="32"/>
        </w:rPr>
        <w:t xml:space="preserve"> </w:t>
      </w:r>
      <w:r w:rsidRPr="00331C47">
        <w:rPr>
          <w:sz w:val="32"/>
        </w:rPr>
        <w:t>Traveling curb-to-curb anywhere within the CMZ</w:t>
      </w:r>
    </w:p>
    <w:p w14:paraId="0D462B42" w14:textId="77777777" w:rsidR="003D2CA9" w:rsidRPr="00331C47" w:rsidRDefault="003D2CA9" w:rsidP="003D2CA9">
      <w:pPr>
        <w:pStyle w:val="Heading4"/>
        <w:rPr>
          <w:sz w:val="32"/>
        </w:rPr>
      </w:pPr>
      <w:r w:rsidRPr="00331C47">
        <w:rPr>
          <w:sz w:val="32"/>
        </w:rPr>
        <w:t>Personal Mobility on Demand (PMoD)</w:t>
      </w:r>
    </w:p>
    <w:p w14:paraId="57F62AFD" w14:textId="77777777" w:rsidR="003D2CA9" w:rsidRPr="00331C47" w:rsidRDefault="003D2CA9" w:rsidP="003D2CA9">
      <w:pPr>
        <w:numPr>
          <w:ilvl w:val="0"/>
          <w:numId w:val="3"/>
        </w:numPr>
        <w:rPr>
          <w:sz w:val="32"/>
        </w:rPr>
      </w:pPr>
      <w:r w:rsidRPr="00331C47">
        <w:rPr>
          <w:sz w:val="32"/>
        </w:rPr>
        <w:t xml:space="preserve">RTS partners with a 3rd party to provide service </w:t>
      </w:r>
    </w:p>
    <w:p w14:paraId="19DC059A" w14:textId="77777777" w:rsidR="003D2CA9" w:rsidRPr="00331C47" w:rsidRDefault="003D2CA9" w:rsidP="003D2CA9">
      <w:pPr>
        <w:numPr>
          <w:ilvl w:val="0"/>
          <w:numId w:val="3"/>
        </w:numPr>
        <w:rPr>
          <w:sz w:val="32"/>
        </w:rPr>
      </w:pPr>
      <w:r w:rsidRPr="00331C47">
        <w:rPr>
          <w:sz w:val="32"/>
        </w:rPr>
        <w:t>RTS partnerships will require ADA accessible vehicles</w:t>
      </w:r>
    </w:p>
    <w:p w14:paraId="28CFA8AF" w14:textId="77777777" w:rsidR="003D2CA9" w:rsidRPr="00331C47" w:rsidRDefault="003D2CA9" w:rsidP="003D2CA9">
      <w:pPr>
        <w:numPr>
          <w:ilvl w:val="0"/>
          <w:numId w:val="3"/>
        </w:numPr>
        <w:rPr>
          <w:sz w:val="32"/>
        </w:rPr>
      </w:pPr>
      <w:r w:rsidRPr="00331C47">
        <w:rPr>
          <w:sz w:val="32"/>
        </w:rPr>
        <w:lastRenderedPageBreak/>
        <w:t>Service Hours: Weekdays from 5</w:t>
      </w:r>
      <w:r w:rsidR="00AD351E">
        <w:rPr>
          <w:sz w:val="32"/>
        </w:rPr>
        <w:t xml:space="preserve"> – </w:t>
      </w:r>
      <w:r w:rsidRPr="00331C47">
        <w:rPr>
          <w:sz w:val="32"/>
        </w:rPr>
        <w:t>6am and 7pm – Midnight.</w:t>
      </w:r>
      <w:r w:rsidR="0077622D" w:rsidRPr="00331C47">
        <w:rPr>
          <w:sz w:val="32"/>
        </w:rPr>
        <w:t xml:space="preserve"> </w:t>
      </w:r>
      <w:r w:rsidRPr="00331C47">
        <w:rPr>
          <w:sz w:val="32"/>
        </w:rPr>
        <w:t>Weekends from 7pm – Midnight.</w:t>
      </w:r>
    </w:p>
    <w:p w14:paraId="4186FCD8" w14:textId="77777777" w:rsidR="003D2CA9" w:rsidRPr="00331C47" w:rsidRDefault="003D2CA9" w:rsidP="003D2CA9">
      <w:pPr>
        <w:numPr>
          <w:ilvl w:val="0"/>
          <w:numId w:val="3"/>
        </w:numPr>
        <w:rPr>
          <w:sz w:val="32"/>
        </w:rPr>
      </w:pPr>
      <w:r w:rsidRPr="00331C47">
        <w:rPr>
          <w:sz w:val="32"/>
        </w:rPr>
        <w:t>Travels anywhere within the CMZ</w:t>
      </w:r>
    </w:p>
    <w:p w14:paraId="729EB7F1" w14:textId="77777777" w:rsidR="003D2CA9" w:rsidRPr="00331C47" w:rsidRDefault="003D2CA9" w:rsidP="003D2CA9">
      <w:pPr>
        <w:numPr>
          <w:ilvl w:val="0"/>
          <w:numId w:val="3"/>
        </w:numPr>
        <w:rPr>
          <w:sz w:val="32"/>
        </w:rPr>
      </w:pPr>
      <w:r w:rsidRPr="00331C47">
        <w:rPr>
          <w:sz w:val="32"/>
        </w:rPr>
        <w:t>Request a ride with the RTS app or by calling us</w:t>
      </w:r>
    </w:p>
    <w:p w14:paraId="4E0391B6" w14:textId="77777777" w:rsidR="00F02A2D" w:rsidRPr="00331C47" w:rsidRDefault="00F02A2D" w:rsidP="00F02A2D">
      <w:pPr>
        <w:ind w:left="720"/>
        <w:rPr>
          <w:sz w:val="32"/>
        </w:rPr>
      </w:pPr>
    </w:p>
    <w:p w14:paraId="79F9C203" w14:textId="77777777" w:rsidR="00F02A2D" w:rsidRPr="00331C47" w:rsidRDefault="00F02A2D" w:rsidP="00F02A2D">
      <w:pPr>
        <w:pStyle w:val="Heading2"/>
        <w:rPr>
          <w:sz w:val="36"/>
        </w:rPr>
      </w:pPr>
      <w:r w:rsidRPr="00331C47">
        <w:rPr>
          <w:sz w:val="36"/>
        </w:rPr>
        <w:t>Lexington Avenue CMZ</w:t>
      </w:r>
    </w:p>
    <w:p w14:paraId="7D94F78E" w14:textId="77777777" w:rsidR="00F02A2D" w:rsidRPr="00331C47" w:rsidRDefault="00F02A2D" w:rsidP="00F02A2D">
      <w:pPr>
        <w:pStyle w:val="Heading3"/>
        <w:rPr>
          <w:sz w:val="36"/>
        </w:rPr>
      </w:pPr>
      <w:r w:rsidRPr="00331C47">
        <w:rPr>
          <w:sz w:val="36"/>
        </w:rPr>
        <w:t>Description of Lexington Ave. CMZ</w:t>
      </w:r>
    </w:p>
    <w:p w14:paraId="56E9F633" w14:textId="77777777" w:rsidR="00F02A2D" w:rsidRPr="00331C47" w:rsidRDefault="00F02A2D" w:rsidP="00F02A2D">
      <w:pPr>
        <w:rPr>
          <w:sz w:val="32"/>
        </w:rPr>
      </w:pPr>
      <w:r w:rsidRPr="00331C47">
        <w:rPr>
          <w:sz w:val="32"/>
        </w:rPr>
        <w:t>The Lexington Avenue Community Mobility Zone represents a mostly industrial area within the City of Rochester.</w:t>
      </w:r>
    </w:p>
    <w:p w14:paraId="6896E6DB" w14:textId="10AA5E64" w:rsidR="00F02A2D" w:rsidRPr="00331C47" w:rsidRDefault="00F02A2D" w:rsidP="00F02A2D">
      <w:pPr>
        <w:rPr>
          <w:sz w:val="32"/>
        </w:rPr>
      </w:pPr>
      <w:r w:rsidRPr="00331C47">
        <w:rPr>
          <w:sz w:val="32"/>
        </w:rPr>
        <w:t xml:space="preserve">The Zone is roughly </w:t>
      </w:r>
      <w:r w:rsidR="00230720" w:rsidRPr="00331C47">
        <w:rPr>
          <w:sz w:val="32"/>
        </w:rPr>
        <w:t>b</w:t>
      </w:r>
      <w:r w:rsidR="00230720">
        <w:rPr>
          <w:sz w:val="32"/>
        </w:rPr>
        <w:t>ordere</w:t>
      </w:r>
      <w:r w:rsidR="00230720" w:rsidRPr="00331C47">
        <w:rPr>
          <w:sz w:val="32"/>
        </w:rPr>
        <w:t xml:space="preserve">d </w:t>
      </w:r>
      <w:r w:rsidRPr="00331C47">
        <w:rPr>
          <w:sz w:val="32"/>
        </w:rPr>
        <w:t>by Ridge Road West to the north, Dewey Avenue to the east, Lyell Avenue (New York State Route 31) to the south</w:t>
      </w:r>
      <w:r w:rsidR="00230720">
        <w:rPr>
          <w:sz w:val="32"/>
        </w:rPr>
        <w:t>,</w:t>
      </w:r>
      <w:r w:rsidRPr="00331C47">
        <w:rPr>
          <w:sz w:val="32"/>
        </w:rPr>
        <w:t xml:space="preserve"> and Long Pond Road to the west. The Zone partially overlaps with the Greece CMZ along Ridge Road West.</w:t>
      </w:r>
    </w:p>
    <w:p w14:paraId="002341B8" w14:textId="72F3CF35" w:rsidR="00F02A2D" w:rsidRPr="00331C47" w:rsidRDefault="00F02A2D" w:rsidP="00F02A2D">
      <w:pPr>
        <w:rPr>
          <w:sz w:val="32"/>
        </w:rPr>
      </w:pPr>
      <w:r w:rsidRPr="00331C47">
        <w:rPr>
          <w:sz w:val="32"/>
        </w:rPr>
        <w:t>At 8.89 square miles, the Lexington CMZ is the smallest by area but is an employment destination for RTS customers.</w:t>
      </w:r>
      <w:r w:rsidR="0077622D" w:rsidRPr="00331C47">
        <w:rPr>
          <w:sz w:val="32"/>
        </w:rPr>
        <w:t xml:space="preserve"> </w:t>
      </w:r>
      <w:r w:rsidRPr="00331C47">
        <w:rPr>
          <w:sz w:val="32"/>
        </w:rPr>
        <w:t>Key destinations include Lexington Ave. Industrial Corridor, Eastman Business Park, Edison Career &amp; Tech H.S., and Greece Ridge Mall.</w:t>
      </w:r>
    </w:p>
    <w:p w14:paraId="639CE15F" w14:textId="77777777" w:rsidR="00F02A2D" w:rsidRPr="00331C47" w:rsidRDefault="00F02A2D" w:rsidP="00F02A2D">
      <w:pPr>
        <w:pStyle w:val="Heading3"/>
        <w:rPr>
          <w:sz w:val="36"/>
        </w:rPr>
      </w:pPr>
      <w:r w:rsidRPr="00331C47">
        <w:rPr>
          <w:sz w:val="36"/>
        </w:rPr>
        <w:t>How Transit Works in the Lexington CMZ</w:t>
      </w:r>
    </w:p>
    <w:p w14:paraId="147ED5D4" w14:textId="77777777" w:rsidR="00F02A2D" w:rsidRPr="00331C47" w:rsidRDefault="00F02A2D" w:rsidP="00F02A2D">
      <w:pPr>
        <w:rPr>
          <w:sz w:val="32"/>
        </w:rPr>
      </w:pPr>
      <w:r w:rsidRPr="00331C47">
        <w:rPr>
          <w:sz w:val="32"/>
        </w:rPr>
        <w:t>There are two types of service offered in the Lexington CMZ: RTS On Demand and Personal Mobility on Demand (PMoD).</w:t>
      </w:r>
    </w:p>
    <w:p w14:paraId="60DDDF7C" w14:textId="77777777" w:rsidR="00F02A2D" w:rsidRPr="00331C47" w:rsidRDefault="00F02A2D" w:rsidP="00F02A2D">
      <w:pPr>
        <w:pStyle w:val="Heading4"/>
        <w:rPr>
          <w:sz w:val="32"/>
        </w:rPr>
      </w:pPr>
      <w:r w:rsidRPr="00331C47">
        <w:rPr>
          <w:sz w:val="32"/>
        </w:rPr>
        <w:t>RTS On Demand</w:t>
      </w:r>
    </w:p>
    <w:p w14:paraId="3AD37E1A" w14:textId="77777777" w:rsidR="00F02A2D" w:rsidRPr="00331C47" w:rsidRDefault="00F02A2D" w:rsidP="00F02A2D">
      <w:pPr>
        <w:numPr>
          <w:ilvl w:val="0"/>
          <w:numId w:val="3"/>
        </w:numPr>
        <w:rPr>
          <w:sz w:val="32"/>
        </w:rPr>
      </w:pPr>
      <w:r w:rsidRPr="00331C47">
        <w:rPr>
          <w:sz w:val="32"/>
        </w:rPr>
        <w:t xml:space="preserve">Operated by RTS </w:t>
      </w:r>
    </w:p>
    <w:p w14:paraId="5E996E0E" w14:textId="77777777" w:rsidR="00F02A2D" w:rsidRPr="00331C47" w:rsidRDefault="00F02A2D" w:rsidP="00F02A2D">
      <w:pPr>
        <w:numPr>
          <w:ilvl w:val="0"/>
          <w:numId w:val="3"/>
        </w:numPr>
        <w:rPr>
          <w:sz w:val="32"/>
        </w:rPr>
      </w:pPr>
      <w:r w:rsidRPr="00331C47">
        <w:rPr>
          <w:sz w:val="32"/>
        </w:rPr>
        <w:t xml:space="preserve">Uses ADA-accessible buses &amp; vans </w:t>
      </w:r>
    </w:p>
    <w:p w14:paraId="3F1FFB48" w14:textId="77777777" w:rsidR="00F02A2D" w:rsidRPr="00331C47" w:rsidRDefault="00F02A2D" w:rsidP="00F02A2D">
      <w:pPr>
        <w:numPr>
          <w:ilvl w:val="0"/>
          <w:numId w:val="3"/>
        </w:numPr>
        <w:rPr>
          <w:sz w:val="32"/>
        </w:rPr>
      </w:pPr>
      <w:r w:rsidRPr="00331C47">
        <w:rPr>
          <w:sz w:val="32"/>
        </w:rPr>
        <w:t>Service Hours are 6am – 7pm weekdays</w:t>
      </w:r>
    </w:p>
    <w:p w14:paraId="48F7DE16" w14:textId="77777777" w:rsidR="00F02A2D" w:rsidRPr="00331C47" w:rsidRDefault="00F02A2D" w:rsidP="00F02A2D">
      <w:pPr>
        <w:numPr>
          <w:ilvl w:val="0"/>
          <w:numId w:val="3"/>
        </w:numPr>
        <w:rPr>
          <w:sz w:val="32"/>
        </w:rPr>
      </w:pPr>
      <w:r w:rsidRPr="00331C47">
        <w:rPr>
          <w:sz w:val="32"/>
        </w:rPr>
        <w:t xml:space="preserve">Buses/vans operate within the CMZ </w:t>
      </w:r>
    </w:p>
    <w:p w14:paraId="680FBF2B" w14:textId="77777777" w:rsidR="00F02A2D" w:rsidRPr="00331C47" w:rsidRDefault="00F02A2D" w:rsidP="00F02A2D">
      <w:pPr>
        <w:numPr>
          <w:ilvl w:val="0"/>
          <w:numId w:val="3"/>
        </w:numPr>
        <w:rPr>
          <w:sz w:val="32"/>
        </w:rPr>
      </w:pPr>
      <w:r w:rsidRPr="00331C47">
        <w:rPr>
          <w:sz w:val="32"/>
        </w:rPr>
        <w:lastRenderedPageBreak/>
        <w:t>Request a ride with the RTS app or by calling us</w:t>
      </w:r>
    </w:p>
    <w:p w14:paraId="3F25B1E8" w14:textId="77777777" w:rsidR="00F02A2D" w:rsidRPr="00331C47" w:rsidRDefault="00F02A2D" w:rsidP="00F02A2D">
      <w:pPr>
        <w:numPr>
          <w:ilvl w:val="0"/>
          <w:numId w:val="3"/>
        </w:numPr>
        <w:rPr>
          <w:sz w:val="32"/>
        </w:rPr>
      </w:pPr>
      <w:r w:rsidRPr="00331C47">
        <w:rPr>
          <w:sz w:val="32"/>
        </w:rPr>
        <w:t>Pricing depends on type of trip: a) Traveling to/from a bus stop or b)</w:t>
      </w:r>
      <w:r w:rsidR="00D00629">
        <w:rPr>
          <w:sz w:val="32"/>
        </w:rPr>
        <w:t xml:space="preserve"> </w:t>
      </w:r>
      <w:r w:rsidRPr="00331C47">
        <w:rPr>
          <w:sz w:val="32"/>
        </w:rPr>
        <w:t>Traveling curb-to-curb anywhere within the CMZ</w:t>
      </w:r>
    </w:p>
    <w:p w14:paraId="2426F098" w14:textId="77777777" w:rsidR="00F02A2D" w:rsidRPr="00331C47" w:rsidRDefault="00F02A2D" w:rsidP="00F02A2D">
      <w:pPr>
        <w:pStyle w:val="Heading4"/>
        <w:rPr>
          <w:sz w:val="32"/>
        </w:rPr>
      </w:pPr>
      <w:r w:rsidRPr="00331C47">
        <w:rPr>
          <w:sz w:val="32"/>
        </w:rPr>
        <w:t>Personal Mobility on Demand (PMoD)</w:t>
      </w:r>
    </w:p>
    <w:p w14:paraId="04E8AC7F" w14:textId="77777777" w:rsidR="00F02A2D" w:rsidRPr="00331C47" w:rsidRDefault="00F02A2D" w:rsidP="00F02A2D">
      <w:pPr>
        <w:numPr>
          <w:ilvl w:val="0"/>
          <w:numId w:val="3"/>
        </w:numPr>
        <w:rPr>
          <w:sz w:val="32"/>
        </w:rPr>
      </w:pPr>
      <w:r w:rsidRPr="00331C47">
        <w:rPr>
          <w:sz w:val="32"/>
        </w:rPr>
        <w:t xml:space="preserve">RTS partners with a 3rd party to provide service </w:t>
      </w:r>
    </w:p>
    <w:p w14:paraId="6D2E3D3B" w14:textId="77777777" w:rsidR="00F02A2D" w:rsidRPr="00331C47" w:rsidRDefault="00F02A2D" w:rsidP="00F02A2D">
      <w:pPr>
        <w:numPr>
          <w:ilvl w:val="0"/>
          <w:numId w:val="3"/>
        </w:numPr>
        <w:rPr>
          <w:sz w:val="32"/>
        </w:rPr>
      </w:pPr>
      <w:r w:rsidRPr="00331C47">
        <w:rPr>
          <w:sz w:val="32"/>
        </w:rPr>
        <w:t>RTS partnerships will require ADA accessible vehicles</w:t>
      </w:r>
    </w:p>
    <w:p w14:paraId="21EFEA02" w14:textId="77777777" w:rsidR="00F02A2D" w:rsidRPr="00331C47" w:rsidRDefault="00F02A2D" w:rsidP="00D62F6C">
      <w:pPr>
        <w:numPr>
          <w:ilvl w:val="0"/>
          <w:numId w:val="3"/>
        </w:numPr>
        <w:rPr>
          <w:sz w:val="32"/>
        </w:rPr>
      </w:pPr>
      <w:r w:rsidRPr="00331C47">
        <w:rPr>
          <w:sz w:val="32"/>
        </w:rPr>
        <w:t>Service Hours: Weekdays from 5</w:t>
      </w:r>
      <w:r w:rsidR="00D00629">
        <w:rPr>
          <w:sz w:val="32"/>
        </w:rPr>
        <w:t xml:space="preserve"> – </w:t>
      </w:r>
      <w:r w:rsidRPr="00331C47">
        <w:rPr>
          <w:sz w:val="32"/>
        </w:rPr>
        <w:t>6</w:t>
      </w:r>
      <w:r w:rsidR="00D00629">
        <w:rPr>
          <w:sz w:val="32"/>
        </w:rPr>
        <w:t>a</w:t>
      </w:r>
      <w:r w:rsidRPr="00331C47">
        <w:rPr>
          <w:sz w:val="32"/>
        </w:rPr>
        <w:t>m and 7pm – Midnight</w:t>
      </w:r>
    </w:p>
    <w:p w14:paraId="0BF12606" w14:textId="77777777" w:rsidR="00F02A2D" w:rsidRPr="00331C47" w:rsidRDefault="00F02A2D" w:rsidP="00D62F6C">
      <w:pPr>
        <w:numPr>
          <w:ilvl w:val="0"/>
          <w:numId w:val="3"/>
        </w:numPr>
        <w:rPr>
          <w:sz w:val="32"/>
        </w:rPr>
      </w:pPr>
      <w:r w:rsidRPr="00331C47">
        <w:rPr>
          <w:sz w:val="32"/>
        </w:rPr>
        <w:t>Travels anywhere within the CMZ</w:t>
      </w:r>
    </w:p>
    <w:p w14:paraId="3D4C58BF" w14:textId="77777777" w:rsidR="00F02A2D" w:rsidRPr="00331C47" w:rsidRDefault="00F02A2D" w:rsidP="00F02A2D">
      <w:pPr>
        <w:numPr>
          <w:ilvl w:val="0"/>
          <w:numId w:val="3"/>
        </w:numPr>
        <w:rPr>
          <w:sz w:val="32"/>
        </w:rPr>
      </w:pPr>
      <w:r w:rsidRPr="00331C47">
        <w:rPr>
          <w:sz w:val="32"/>
        </w:rPr>
        <w:t>Request a ride with the RTS app or by calling us</w:t>
      </w:r>
    </w:p>
    <w:p w14:paraId="34F56371" w14:textId="77777777" w:rsidR="00F02A2D" w:rsidRPr="00331C47" w:rsidRDefault="00F02A2D" w:rsidP="00F02A2D">
      <w:pPr>
        <w:rPr>
          <w:sz w:val="32"/>
        </w:rPr>
      </w:pPr>
    </w:p>
    <w:p w14:paraId="44F4A78A" w14:textId="77777777" w:rsidR="00887ACE" w:rsidRPr="00331C47" w:rsidRDefault="00887ACE" w:rsidP="00887ACE">
      <w:pPr>
        <w:pStyle w:val="Heading2"/>
        <w:rPr>
          <w:sz w:val="36"/>
        </w:rPr>
      </w:pPr>
      <w:r w:rsidRPr="00331C47">
        <w:rPr>
          <w:sz w:val="36"/>
        </w:rPr>
        <w:t>Pittsford</w:t>
      </w:r>
      <w:r w:rsidR="003B7DF9" w:rsidRPr="00331C47">
        <w:rPr>
          <w:sz w:val="36"/>
        </w:rPr>
        <w:t xml:space="preserve"> </w:t>
      </w:r>
      <w:r w:rsidRPr="00331C47">
        <w:rPr>
          <w:sz w:val="36"/>
        </w:rPr>
        <w:t>/</w:t>
      </w:r>
      <w:r w:rsidR="003B7DF9" w:rsidRPr="00331C47">
        <w:rPr>
          <w:sz w:val="36"/>
        </w:rPr>
        <w:t xml:space="preserve"> </w:t>
      </w:r>
      <w:r w:rsidRPr="00331C47">
        <w:rPr>
          <w:sz w:val="36"/>
        </w:rPr>
        <w:t>Eastview Mall</w:t>
      </w:r>
      <w:r w:rsidR="0077622D" w:rsidRPr="00331C47">
        <w:rPr>
          <w:sz w:val="36"/>
        </w:rPr>
        <w:t xml:space="preserve"> </w:t>
      </w:r>
      <w:r w:rsidRPr="00331C47">
        <w:rPr>
          <w:sz w:val="36"/>
        </w:rPr>
        <w:t>CMZ</w:t>
      </w:r>
    </w:p>
    <w:p w14:paraId="78CC2987" w14:textId="77777777" w:rsidR="00887ACE" w:rsidRPr="00331C47" w:rsidRDefault="00887ACE" w:rsidP="00887ACE">
      <w:pPr>
        <w:pStyle w:val="Heading3"/>
        <w:rPr>
          <w:sz w:val="36"/>
        </w:rPr>
      </w:pPr>
      <w:r w:rsidRPr="00331C47">
        <w:rPr>
          <w:sz w:val="36"/>
        </w:rPr>
        <w:t>Description of Pittsford</w:t>
      </w:r>
      <w:r w:rsidR="003B7DF9" w:rsidRPr="00331C47">
        <w:rPr>
          <w:sz w:val="36"/>
        </w:rPr>
        <w:t xml:space="preserve"> </w:t>
      </w:r>
      <w:r w:rsidRPr="00331C47">
        <w:rPr>
          <w:sz w:val="36"/>
        </w:rPr>
        <w:t>/</w:t>
      </w:r>
      <w:r w:rsidR="003B7DF9" w:rsidRPr="00331C47">
        <w:rPr>
          <w:sz w:val="36"/>
        </w:rPr>
        <w:t xml:space="preserve"> </w:t>
      </w:r>
      <w:r w:rsidRPr="00331C47">
        <w:rPr>
          <w:sz w:val="36"/>
        </w:rPr>
        <w:t>Eastview Mall CMZ</w:t>
      </w:r>
    </w:p>
    <w:p w14:paraId="4B621C6C" w14:textId="1D91CD5B" w:rsidR="003B7DF9" w:rsidRPr="00331C47" w:rsidRDefault="00887ACE" w:rsidP="003B7DF9">
      <w:pPr>
        <w:rPr>
          <w:sz w:val="32"/>
        </w:rPr>
      </w:pPr>
      <w:r w:rsidRPr="00331C47">
        <w:rPr>
          <w:sz w:val="32"/>
        </w:rPr>
        <w:t>The Pittsford/Eastview CMZ contains the New York Route 96 corridor between Eastview Mall and the Town of Pittsford, with a planned Connection Hub proposed to be located at Concentrix in Pittsford.</w:t>
      </w:r>
      <w:r w:rsidR="0077622D" w:rsidRPr="00331C47">
        <w:rPr>
          <w:sz w:val="32"/>
        </w:rPr>
        <w:t xml:space="preserve"> </w:t>
      </w:r>
      <w:r w:rsidR="003B7DF9" w:rsidRPr="00331C47">
        <w:rPr>
          <w:sz w:val="32"/>
        </w:rPr>
        <w:t xml:space="preserve">Key </w:t>
      </w:r>
      <w:r w:rsidR="0021195A" w:rsidRPr="00331C47">
        <w:rPr>
          <w:sz w:val="32"/>
        </w:rPr>
        <w:t>destinations include</w:t>
      </w:r>
      <w:r w:rsidR="003B7DF9" w:rsidRPr="00331C47">
        <w:rPr>
          <w:sz w:val="32"/>
        </w:rPr>
        <w:t xml:space="preserve"> Nazareth College, St. John Fisher College, Village of Pittsford, Cloverwood Senior Living, Eastview Mall/Retail Corridor, Pittsford Plaza, </w:t>
      </w:r>
      <w:r w:rsidR="00C2737A">
        <w:rPr>
          <w:sz w:val="32"/>
        </w:rPr>
        <w:t xml:space="preserve">Highlands of Pittsford, </w:t>
      </w:r>
      <w:r w:rsidR="003B7DF9" w:rsidRPr="00331C47">
        <w:rPr>
          <w:sz w:val="32"/>
        </w:rPr>
        <w:t>and the YMCA</w:t>
      </w:r>
      <w:r w:rsidR="0021195A" w:rsidRPr="00331C47">
        <w:rPr>
          <w:sz w:val="32"/>
        </w:rPr>
        <w:t>.</w:t>
      </w:r>
    </w:p>
    <w:p w14:paraId="0DE94928" w14:textId="77777777" w:rsidR="003B7DF9" w:rsidRPr="00331C47" w:rsidRDefault="003B7DF9" w:rsidP="003B7DF9">
      <w:pPr>
        <w:pStyle w:val="Heading3"/>
        <w:rPr>
          <w:sz w:val="36"/>
        </w:rPr>
      </w:pPr>
      <w:r w:rsidRPr="00331C47">
        <w:rPr>
          <w:sz w:val="36"/>
        </w:rPr>
        <w:t>How Transit Works in the Pittsford / Eastview Mall CMZ</w:t>
      </w:r>
    </w:p>
    <w:p w14:paraId="49A848EA" w14:textId="77777777" w:rsidR="003B7DF9" w:rsidRPr="00331C47" w:rsidRDefault="003B7DF9" w:rsidP="003B7DF9">
      <w:pPr>
        <w:rPr>
          <w:sz w:val="32"/>
        </w:rPr>
      </w:pPr>
      <w:r w:rsidRPr="00331C47">
        <w:rPr>
          <w:sz w:val="32"/>
        </w:rPr>
        <w:t>There are two types of service offered in the Pittsford / Eastview Mall CMZ: RTS Flex Route Service and Personal Mobility on Demand (PMoD).</w:t>
      </w:r>
    </w:p>
    <w:p w14:paraId="58021A7D" w14:textId="77777777" w:rsidR="003B7DF9" w:rsidRPr="00331C47" w:rsidRDefault="003B7DF9" w:rsidP="003B7DF9">
      <w:pPr>
        <w:pStyle w:val="Heading4"/>
        <w:rPr>
          <w:sz w:val="32"/>
        </w:rPr>
      </w:pPr>
      <w:r w:rsidRPr="00331C47">
        <w:rPr>
          <w:sz w:val="32"/>
        </w:rPr>
        <w:t>RTS Flex Route Service</w:t>
      </w:r>
    </w:p>
    <w:p w14:paraId="63BF1350" w14:textId="77777777" w:rsidR="003B7DF9" w:rsidRPr="00331C47" w:rsidRDefault="003B7DF9" w:rsidP="003B7DF9">
      <w:pPr>
        <w:pStyle w:val="ListParagraph"/>
        <w:numPr>
          <w:ilvl w:val="0"/>
          <w:numId w:val="6"/>
        </w:numPr>
        <w:rPr>
          <w:sz w:val="32"/>
        </w:rPr>
      </w:pPr>
      <w:r w:rsidRPr="00331C47">
        <w:rPr>
          <w:sz w:val="32"/>
        </w:rPr>
        <w:t>Operated by RTS</w:t>
      </w:r>
    </w:p>
    <w:p w14:paraId="3454BF1A" w14:textId="77777777" w:rsidR="003B7DF9" w:rsidRPr="00331C47" w:rsidRDefault="003B7DF9" w:rsidP="003B7DF9">
      <w:pPr>
        <w:pStyle w:val="ListParagraph"/>
        <w:numPr>
          <w:ilvl w:val="0"/>
          <w:numId w:val="6"/>
        </w:numPr>
        <w:rPr>
          <w:sz w:val="32"/>
        </w:rPr>
      </w:pPr>
      <w:r w:rsidRPr="00331C47">
        <w:rPr>
          <w:sz w:val="32"/>
        </w:rPr>
        <w:t>Uses ADA-accessible buses &amp; vans</w:t>
      </w:r>
    </w:p>
    <w:p w14:paraId="32341686" w14:textId="77777777" w:rsidR="003B7DF9" w:rsidRPr="00331C47" w:rsidRDefault="003B7DF9" w:rsidP="003B7DF9">
      <w:pPr>
        <w:pStyle w:val="ListParagraph"/>
        <w:numPr>
          <w:ilvl w:val="0"/>
          <w:numId w:val="6"/>
        </w:numPr>
        <w:rPr>
          <w:sz w:val="32"/>
        </w:rPr>
      </w:pPr>
      <w:r w:rsidRPr="00331C47">
        <w:rPr>
          <w:sz w:val="32"/>
        </w:rPr>
        <w:t xml:space="preserve">Service Hours: Weekdays from 6am – 7pm </w:t>
      </w:r>
    </w:p>
    <w:p w14:paraId="1350D080" w14:textId="77777777" w:rsidR="003B7DF9" w:rsidRPr="00331C47" w:rsidRDefault="003B7DF9" w:rsidP="003B7DF9">
      <w:pPr>
        <w:pStyle w:val="ListParagraph"/>
        <w:numPr>
          <w:ilvl w:val="0"/>
          <w:numId w:val="6"/>
        </w:numPr>
        <w:rPr>
          <w:sz w:val="32"/>
        </w:rPr>
      </w:pPr>
      <w:r w:rsidRPr="00331C47">
        <w:rPr>
          <w:sz w:val="32"/>
        </w:rPr>
        <w:t>Buses every 90 minutes</w:t>
      </w:r>
    </w:p>
    <w:p w14:paraId="1E5B6C5C" w14:textId="77777777" w:rsidR="003B7DF9" w:rsidRPr="00331C47" w:rsidRDefault="003B7DF9" w:rsidP="003B7DF9">
      <w:pPr>
        <w:pStyle w:val="ListParagraph"/>
        <w:numPr>
          <w:ilvl w:val="0"/>
          <w:numId w:val="6"/>
        </w:numPr>
        <w:rPr>
          <w:sz w:val="32"/>
        </w:rPr>
      </w:pPr>
      <w:r w:rsidRPr="00331C47">
        <w:rPr>
          <w:sz w:val="32"/>
        </w:rPr>
        <w:lastRenderedPageBreak/>
        <w:t>Buses/vans run on a route</w:t>
      </w:r>
    </w:p>
    <w:p w14:paraId="3458BF31" w14:textId="77777777" w:rsidR="003B7DF9" w:rsidRPr="00331C47" w:rsidRDefault="003B7DF9" w:rsidP="003B7DF9">
      <w:pPr>
        <w:pStyle w:val="ListParagraph"/>
        <w:numPr>
          <w:ilvl w:val="0"/>
          <w:numId w:val="6"/>
        </w:numPr>
        <w:rPr>
          <w:sz w:val="32"/>
        </w:rPr>
      </w:pPr>
      <w:r w:rsidRPr="00331C47">
        <w:rPr>
          <w:sz w:val="32"/>
        </w:rPr>
        <w:t>Buses/vans will go off the route within 3/4 of a mile at your request (“route deviation”)</w:t>
      </w:r>
    </w:p>
    <w:p w14:paraId="4BAB965D" w14:textId="77777777" w:rsidR="003B7DF9" w:rsidRPr="00331C47" w:rsidRDefault="003B7DF9" w:rsidP="003B7DF9">
      <w:pPr>
        <w:pStyle w:val="ListParagraph"/>
        <w:numPr>
          <w:ilvl w:val="0"/>
          <w:numId w:val="6"/>
        </w:numPr>
        <w:rPr>
          <w:sz w:val="32"/>
        </w:rPr>
      </w:pPr>
      <w:r w:rsidRPr="00331C47">
        <w:rPr>
          <w:sz w:val="32"/>
        </w:rPr>
        <w:t>Request a route deviation with the RTS app or by calling us</w:t>
      </w:r>
    </w:p>
    <w:p w14:paraId="10B44647" w14:textId="77777777" w:rsidR="003B7DF9" w:rsidRPr="00331C47" w:rsidRDefault="003B7DF9" w:rsidP="003B7DF9">
      <w:pPr>
        <w:pStyle w:val="Heading4"/>
        <w:rPr>
          <w:sz w:val="32"/>
        </w:rPr>
      </w:pPr>
      <w:r w:rsidRPr="00331C47">
        <w:rPr>
          <w:sz w:val="32"/>
        </w:rPr>
        <w:t xml:space="preserve">Personal Mobility on Demand (PMoD) </w:t>
      </w:r>
    </w:p>
    <w:p w14:paraId="6EF8D91F" w14:textId="77777777" w:rsidR="003B7DF9" w:rsidRPr="00331C47" w:rsidRDefault="003B7DF9" w:rsidP="003B7DF9">
      <w:pPr>
        <w:pStyle w:val="ListParagraph"/>
        <w:numPr>
          <w:ilvl w:val="0"/>
          <w:numId w:val="7"/>
        </w:numPr>
        <w:rPr>
          <w:sz w:val="32"/>
        </w:rPr>
      </w:pPr>
      <w:r w:rsidRPr="00331C47">
        <w:rPr>
          <w:sz w:val="32"/>
        </w:rPr>
        <w:t>RTS partners with a 3rd party to provide service</w:t>
      </w:r>
    </w:p>
    <w:p w14:paraId="5BAE7777" w14:textId="77777777" w:rsidR="003B7DF9" w:rsidRPr="00331C47" w:rsidRDefault="003B7DF9" w:rsidP="003B7DF9">
      <w:pPr>
        <w:pStyle w:val="ListParagraph"/>
        <w:numPr>
          <w:ilvl w:val="0"/>
          <w:numId w:val="7"/>
        </w:numPr>
        <w:rPr>
          <w:sz w:val="32"/>
        </w:rPr>
      </w:pPr>
      <w:r w:rsidRPr="00331C47">
        <w:rPr>
          <w:sz w:val="32"/>
        </w:rPr>
        <w:t>RTS partnerships will require ADA accessible vehicles</w:t>
      </w:r>
    </w:p>
    <w:p w14:paraId="4F29FE26" w14:textId="77777777" w:rsidR="003B7DF9" w:rsidRPr="00331C47" w:rsidRDefault="003B7DF9" w:rsidP="003B7DF9">
      <w:pPr>
        <w:pStyle w:val="ListParagraph"/>
        <w:numPr>
          <w:ilvl w:val="0"/>
          <w:numId w:val="7"/>
        </w:numPr>
        <w:rPr>
          <w:sz w:val="32"/>
        </w:rPr>
      </w:pPr>
      <w:r w:rsidRPr="00331C47">
        <w:rPr>
          <w:sz w:val="32"/>
        </w:rPr>
        <w:t>Service Hours: Weekdays from 5</w:t>
      </w:r>
      <w:r w:rsidR="00D00629">
        <w:rPr>
          <w:sz w:val="32"/>
        </w:rPr>
        <w:t xml:space="preserve"> – </w:t>
      </w:r>
      <w:r w:rsidRPr="00331C47">
        <w:rPr>
          <w:sz w:val="32"/>
        </w:rPr>
        <w:t>6am and from 7pm – Midnight; Weekends from 7pm – Midnight</w:t>
      </w:r>
    </w:p>
    <w:p w14:paraId="1907E38E" w14:textId="77777777" w:rsidR="003B7DF9" w:rsidRPr="00331C47" w:rsidRDefault="003B7DF9" w:rsidP="003B7DF9">
      <w:pPr>
        <w:pStyle w:val="ListParagraph"/>
        <w:numPr>
          <w:ilvl w:val="0"/>
          <w:numId w:val="7"/>
        </w:numPr>
        <w:rPr>
          <w:sz w:val="32"/>
        </w:rPr>
      </w:pPr>
      <w:r w:rsidRPr="00331C47">
        <w:rPr>
          <w:sz w:val="32"/>
        </w:rPr>
        <w:t>Travels anywhere within the CMZ</w:t>
      </w:r>
    </w:p>
    <w:p w14:paraId="5EB179B4" w14:textId="77777777" w:rsidR="003B7DF9" w:rsidRPr="00331C47" w:rsidRDefault="003B7DF9" w:rsidP="003B7DF9">
      <w:pPr>
        <w:pStyle w:val="ListParagraph"/>
        <w:numPr>
          <w:ilvl w:val="0"/>
          <w:numId w:val="7"/>
        </w:numPr>
        <w:rPr>
          <w:sz w:val="32"/>
        </w:rPr>
      </w:pPr>
      <w:r w:rsidRPr="00331C47">
        <w:rPr>
          <w:sz w:val="32"/>
        </w:rPr>
        <w:t>Request a ride with the RTS app or by calling us</w:t>
      </w:r>
    </w:p>
    <w:p w14:paraId="5996D44B" w14:textId="77777777" w:rsidR="0021195A" w:rsidRPr="00331C47" w:rsidRDefault="0021195A" w:rsidP="0021195A">
      <w:pPr>
        <w:pStyle w:val="ListParagraph"/>
        <w:rPr>
          <w:sz w:val="32"/>
        </w:rPr>
      </w:pPr>
    </w:p>
    <w:p w14:paraId="0A5B1C4A" w14:textId="77777777" w:rsidR="0021195A" w:rsidRPr="00331C47" w:rsidRDefault="0021195A" w:rsidP="0021195A">
      <w:pPr>
        <w:pStyle w:val="Heading2"/>
        <w:rPr>
          <w:sz w:val="36"/>
        </w:rPr>
      </w:pPr>
      <w:r w:rsidRPr="00331C47">
        <w:rPr>
          <w:sz w:val="36"/>
        </w:rPr>
        <w:t>Webster CMZ</w:t>
      </w:r>
    </w:p>
    <w:p w14:paraId="6458EA98" w14:textId="77777777" w:rsidR="003B7DF9" w:rsidRPr="00331C47" w:rsidRDefault="0021195A" w:rsidP="0021195A">
      <w:pPr>
        <w:pStyle w:val="Heading3"/>
        <w:rPr>
          <w:sz w:val="36"/>
        </w:rPr>
      </w:pPr>
      <w:r w:rsidRPr="00331C47">
        <w:rPr>
          <w:sz w:val="36"/>
        </w:rPr>
        <w:t>Description of Webster CMZ</w:t>
      </w:r>
    </w:p>
    <w:p w14:paraId="422CAD66" w14:textId="6ACF2CC6" w:rsidR="0021195A" w:rsidRPr="003B3E16" w:rsidRDefault="0021195A" w:rsidP="0021195A">
      <w:pPr>
        <w:rPr>
          <w:sz w:val="32"/>
          <w:szCs w:val="21"/>
        </w:rPr>
      </w:pPr>
      <w:r w:rsidRPr="003B3E16">
        <w:rPr>
          <w:sz w:val="32"/>
          <w:szCs w:val="21"/>
        </w:rPr>
        <w:t xml:space="preserve">The Webster Community Mobility Zone provides connections to the fixed-route system at </w:t>
      </w:r>
      <w:r w:rsidR="00230720" w:rsidRPr="003B3E16">
        <w:rPr>
          <w:sz w:val="32"/>
          <w:szCs w:val="21"/>
        </w:rPr>
        <w:t>Bay</w:t>
      </w:r>
      <w:r w:rsidR="00230720">
        <w:rPr>
          <w:sz w:val="32"/>
          <w:szCs w:val="21"/>
        </w:rPr>
        <w:t>T</w:t>
      </w:r>
      <w:r w:rsidR="00230720" w:rsidRPr="003B3E16">
        <w:rPr>
          <w:sz w:val="32"/>
          <w:szCs w:val="21"/>
        </w:rPr>
        <w:t xml:space="preserve">owne </w:t>
      </w:r>
      <w:r w:rsidRPr="003B3E16">
        <w:rPr>
          <w:sz w:val="32"/>
          <w:szCs w:val="21"/>
        </w:rPr>
        <w:t xml:space="preserve">Plaza </w:t>
      </w:r>
      <w:r w:rsidR="00C2737A" w:rsidRPr="003B3E16">
        <w:rPr>
          <w:sz w:val="32"/>
          <w:szCs w:val="21"/>
        </w:rPr>
        <w:t>in Penfield.</w:t>
      </w:r>
      <w:r w:rsidRPr="003B3E16">
        <w:rPr>
          <w:sz w:val="32"/>
          <w:szCs w:val="21"/>
        </w:rPr>
        <w:t xml:space="preserve"> The 10.8 square-mile Zone has important retail and commercial corridors along Ridge Road, in the village center</w:t>
      </w:r>
      <w:r w:rsidR="008C5BA1" w:rsidRPr="003B3E16">
        <w:rPr>
          <w:sz w:val="32"/>
          <w:szCs w:val="21"/>
        </w:rPr>
        <w:t>,</w:t>
      </w:r>
      <w:r w:rsidRPr="003B3E16">
        <w:rPr>
          <w:sz w:val="32"/>
          <w:szCs w:val="21"/>
        </w:rPr>
        <w:t xml:space="preserve"> and is home to Xerox headquarters. Key destinations include</w:t>
      </w:r>
      <w:r w:rsidRPr="003B3E16">
        <w:rPr>
          <w:sz w:val="36"/>
        </w:rPr>
        <w:t xml:space="preserve"> </w:t>
      </w:r>
      <w:r w:rsidRPr="003B3E16">
        <w:rPr>
          <w:sz w:val="32"/>
          <w:szCs w:val="21"/>
        </w:rPr>
        <w:t>Ridge Rd.</w:t>
      </w:r>
      <w:r w:rsidR="00D00629" w:rsidRPr="003B3E16">
        <w:rPr>
          <w:sz w:val="32"/>
          <w:szCs w:val="21"/>
        </w:rPr>
        <w:t xml:space="preserve"> Retail &amp; Service Corridor, Bay</w:t>
      </w:r>
      <w:r w:rsidRPr="003B3E16">
        <w:rPr>
          <w:sz w:val="32"/>
          <w:szCs w:val="21"/>
        </w:rPr>
        <w:t>Towne Plaza, Town</w:t>
      </w:r>
      <w:r w:rsidR="00230720">
        <w:rPr>
          <w:sz w:val="32"/>
          <w:szCs w:val="21"/>
        </w:rPr>
        <w:t>e</w:t>
      </w:r>
      <w:r w:rsidRPr="003B3E16">
        <w:rPr>
          <w:sz w:val="32"/>
          <w:szCs w:val="21"/>
        </w:rPr>
        <w:t xml:space="preserve"> Center at Webster, Webster Town Hall, Phillips Village, and the Village of Webster.</w:t>
      </w:r>
    </w:p>
    <w:p w14:paraId="4704F646" w14:textId="77777777" w:rsidR="0021195A" w:rsidRPr="00331C47" w:rsidRDefault="0021195A" w:rsidP="0021195A">
      <w:pPr>
        <w:pStyle w:val="Heading3"/>
        <w:rPr>
          <w:sz w:val="36"/>
        </w:rPr>
      </w:pPr>
      <w:r w:rsidRPr="00331C47">
        <w:rPr>
          <w:sz w:val="36"/>
        </w:rPr>
        <w:t>How Transit Works in the Webster CMZ</w:t>
      </w:r>
    </w:p>
    <w:p w14:paraId="2468BB91" w14:textId="77777777" w:rsidR="0021195A" w:rsidRPr="00331C47" w:rsidRDefault="0021195A" w:rsidP="0021195A">
      <w:pPr>
        <w:rPr>
          <w:sz w:val="32"/>
        </w:rPr>
      </w:pPr>
      <w:r w:rsidRPr="00331C47">
        <w:rPr>
          <w:sz w:val="32"/>
        </w:rPr>
        <w:t>There are two types of service offered in the Webster CMZ: RTS Flex Route Service and Personal Mobility on Demand (PMoD).</w:t>
      </w:r>
    </w:p>
    <w:p w14:paraId="60F05EE0" w14:textId="77777777" w:rsidR="0021195A" w:rsidRPr="00331C47" w:rsidRDefault="0021195A" w:rsidP="0021195A">
      <w:pPr>
        <w:pStyle w:val="Heading4"/>
        <w:rPr>
          <w:sz w:val="32"/>
        </w:rPr>
      </w:pPr>
      <w:r w:rsidRPr="00331C47">
        <w:rPr>
          <w:sz w:val="32"/>
        </w:rPr>
        <w:t>RTS Flex Route Service</w:t>
      </w:r>
    </w:p>
    <w:p w14:paraId="00748FDF" w14:textId="77777777" w:rsidR="0021195A" w:rsidRPr="00331C47" w:rsidRDefault="0021195A" w:rsidP="0021195A">
      <w:pPr>
        <w:pStyle w:val="ListParagraph"/>
        <w:numPr>
          <w:ilvl w:val="0"/>
          <w:numId w:val="6"/>
        </w:numPr>
        <w:rPr>
          <w:sz w:val="32"/>
        </w:rPr>
      </w:pPr>
      <w:r w:rsidRPr="00331C47">
        <w:rPr>
          <w:sz w:val="32"/>
        </w:rPr>
        <w:t>Operated by RTS</w:t>
      </w:r>
    </w:p>
    <w:p w14:paraId="12BFFEFC" w14:textId="77777777" w:rsidR="0021195A" w:rsidRPr="00331C47" w:rsidRDefault="0021195A" w:rsidP="0021195A">
      <w:pPr>
        <w:pStyle w:val="ListParagraph"/>
        <w:numPr>
          <w:ilvl w:val="0"/>
          <w:numId w:val="6"/>
        </w:numPr>
        <w:rPr>
          <w:sz w:val="32"/>
        </w:rPr>
      </w:pPr>
      <w:r w:rsidRPr="00331C47">
        <w:rPr>
          <w:sz w:val="32"/>
        </w:rPr>
        <w:t>Uses ADA-accessible buses &amp; vans</w:t>
      </w:r>
    </w:p>
    <w:p w14:paraId="6AA5BA06" w14:textId="77777777" w:rsidR="0021195A" w:rsidRPr="00331C47" w:rsidRDefault="0021195A" w:rsidP="0021195A">
      <w:pPr>
        <w:pStyle w:val="ListParagraph"/>
        <w:numPr>
          <w:ilvl w:val="0"/>
          <w:numId w:val="6"/>
        </w:numPr>
        <w:rPr>
          <w:sz w:val="32"/>
        </w:rPr>
      </w:pPr>
      <w:r w:rsidRPr="00331C47">
        <w:rPr>
          <w:sz w:val="32"/>
        </w:rPr>
        <w:t xml:space="preserve">Service Hours: Weekdays from 6am – 7pm </w:t>
      </w:r>
    </w:p>
    <w:p w14:paraId="72DE7186" w14:textId="77777777" w:rsidR="0021195A" w:rsidRPr="00331C47" w:rsidRDefault="0021195A" w:rsidP="0021195A">
      <w:pPr>
        <w:pStyle w:val="ListParagraph"/>
        <w:numPr>
          <w:ilvl w:val="0"/>
          <w:numId w:val="6"/>
        </w:numPr>
        <w:rPr>
          <w:sz w:val="32"/>
        </w:rPr>
      </w:pPr>
      <w:r w:rsidRPr="00331C47">
        <w:rPr>
          <w:sz w:val="32"/>
        </w:rPr>
        <w:lastRenderedPageBreak/>
        <w:t>Buses every 90 minutes</w:t>
      </w:r>
    </w:p>
    <w:p w14:paraId="5AB61511" w14:textId="77777777" w:rsidR="0021195A" w:rsidRPr="00331C47" w:rsidRDefault="0021195A" w:rsidP="0021195A">
      <w:pPr>
        <w:pStyle w:val="ListParagraph"/>
        <w:numPr>
          <w:ilvl w:val="0"/>
          <w:numId w:val="6"/>
        </w:numPr>
        <w:rPr>
          <w:sz w:val="32"/>
        </w:rPr>
      </w:pPr>
      <w:r w:rsidRPr="00331C47">
        <w:rPr>
          <w:sz w:val="32"/>
        </w:rPr>
        <w:t>Buses/vans run on a route</w:t>
      </w:r>
    </w:p>
    <w:p w14:paraId="165322E4" w14:textId="77777777" w:rsidR="0021195A" w:rsidRPr="00331C47" w:rsidRDefault="0021195A" w:rsidP="0021195A">
      <w:pPr>
        <w:pStyle w:val="ListParagraph"/>
        <w:numPr>
          <w:ilvl w:val="0"/>
          <w:numId w:val="6"/>
        </w:numPr>
        <w:rPr>
          <w:sz w:val="32"/>
        </w:rPr>
      </w:pPr>
      <w:r w:rsidRPr="00331C47">
        <w:rPr>
          <w:sz w:val="32"/>
        </w:rPr>
        <w:t>Buses/vans will go off the route within 3/4 of a mile at your request (“route deviation”)</w:t>
      </w:r>
    </w:p>
    <w:p w14:paraId="0E6E4605" w14:textId="77777777" w:rsidR="0021195A" w:rsidRPr="00331C47" w:rsidRDefault="0021195A" w:rsidP="0021195A">
      <w:pPr>
        <w:pStyle w:val="ListParagraph"/>
        <w:numPr>
          <w:ilvl w:val="0"/>
          <w:numId w:val="6"/>
        </w:numPr>
        <w:rPr>
          <w:sz w:val="32"/>
        </w:rPr>
      </w:pPr>
      <w:r w:rsidRPr="00331C47">
        <w:rPr>
          <w:sz w:val="32"/>
        </w:rPr>
        <w:t>Request a route deviation with the RTS app or by calling us</w:t>
      </w:r>
    </w:p>
    <w:p w14:paraId="3780E258" w14:textId="77777777" w:rsidR="0021195A" w:rsidRPr="00331C47" w:rsidRDefault="0021195A" w:rsidP="0021195A">
      <w:pPr>
        <w:pStyle w:val="Heading4"/>
        <w:rPr>
          <w:sz w:val="32"/>
        </w:rPr>
      </w:pPr>
      <w:r w:rsidRPr="00331C47">
        <w:rPr>
          <w:sz w:val="32"/>
        </w:rPr>
        <w:t xml:space="preserve">Personal Mobility on Demand (PMoD) </w:t>
      </w:r>
    </w:p>
    <w:p w14:paraId="66780A1B" w14:textId="77777777" w:rsidR="0021195A" w:rsidRPr="00331C47" w:rsidRDefault="0021195A" w:rsidP="0021195A">
      <w:pPr>
        <w:pStyle w:val="ListParagraph"/>
        <w:numPr>
          <w:ilvl w:val="0"/>
          <w:numId w:val="7"/>
        </w:numPr>
        <w:rPr>
          <w:sz w:val="32"/>
        </w:rPr>
      </w:pPr>
      <w:r w:rsidRPr="00331C47">
        <w:rPr>
          <w:sz w:val="32"/>
        </w:rPr>
        <w:t>RTS partners with a 3rd party to provide service</w:t>
      </w:r>
    </w:p>
    <w:p w14:paraId="26289A3B" w14:textId="77777777" w:rsidR="0021195A" w:rsidRPr="00331C47" w:rsidRDefault="0021195A" w:rsidP="0021195A">
      <w:pPr>
        <w:pStyle w:val="ListParagraph"/>
        <w:numPr>
          <w:ilvl w:val="0"/>
          <w:numId w:val="7"/>
        </w:numPr>
        <w:rPr>
          <w:sz w:val="32"/>
        </w:rPr>
      </w:pPr>
      <w:r w:rsidRPr="00331C47">
        <w:rPr>
          <w:sz w:val="32"/>
        </w:rPr>
        <w:t>RTS partnerships will require ADA accessible vehicles</w:t>
      </w:r>
    </w:p>
    <w:p w14:paraId="7EB19CE6" w14:textId="77777777" w:rsidR="0021195A" w:rsidRPr="00331C47" w:rsidRDefault="0021195A" w:rsidP="0021195A">
      <w:pPr>
        <w:pStyle w:val="ListParagraph"/>
        <w:numPr>
          <w:ilvl w:val="0"/>
          <w:numId w:val="7"/>
        </w:numPr>
        <w:rPr>
          <w:sz w:val="32"/>
        </w:rPr>
      </w:pPr>
      <w:r w:rsidRPr="00331C47">
        <w:rPr>
          <w:sz w:val="32"/>
        </w:rPr>
        <w:t>Service Hours: Weekdays from 5</w:t>
      </w:r>
      <w:r w:rsidR="00D00629">
        <w:rPr>
          <w:sz w:val="32"/>
        </w:rPr>
        <w:t xml:space="preserve"> – </w:t>
      </w:r>
      <w:r w:rsidRPr="00331C47">
        <w:rPr>
          <w:sz w:val="32"/>
        </w:rPr>
        <w:t>6am and from 7pm – Midnight; Weekends from 7pm – Midnight</w:t>
      </w:r>
    </w:p>
    <w:p w14:paraId="7EDD3117" w14:textId="77777777" w:rsidR="0021195A" w:rsidRPr="00331C47" w:rsidRDefault="0021195A" w:rsidP="0021195A">
      <w:pPr>
        <w:pStyle w:val="ListParagraph"/>
        <w:numPr>
          <w:ilvl w:val="0"/>
          <w:numId w:val="7"/>
        </w:numPr>
        <w:rPr>
          <w:sz w:val="32"/>
        </w:rPr>
      </w:pPr>
      <w:r w:rsidRPr="00331C47">
        <w:rPr>
          <w:sz w:val="32"/>
        </w:rPr>
        <w:t>Travels anywhere within the CMZ</w:t>
      </w:r>
    </w:p>
    <w:p w14:paraId="06B14435" w14:textId="77777777" w:rsidR="0021195A" w:rsidRPr="00331C47" w:rsidRDefault="0021195A" w:rsidP="0021195A">
      <w:pPr>
        <w:pStyle w:val="ListParagraph"/>
        <w:numPr>
          <w:ilvl w:val="0"/>
          <w:numId w:val="7"/>
        </w:numPr>
        <w:rPr>
          <w:sz w:val="32"/>
        </w:rPr>
      </w:pPr>
      <w:r w:rsidRPr="00331C47">
        <w:rPr>
          <w:sz w:val="32"/>
        </w:rPr>
        <w:t>Request a ride with the RTS app or by calling us</w:t>
      </w:r>
    </w:p>
    <w:p w14:paraId="59925AAD" w14:textId="77777777" w:rsidR="0021195A" w:rsidRPr="00331C47" w:rsidRDefault="0021195A" w:rsidP="0021195A">
      <w:pPr>
        <w:rPr>
          <w:sz w:val="28"/>
          <w:szCs w:val="21"/>
        </w:rPr>
      </w:pPr>
    </w:p>
    <w:sectPr w:rsidR="0021195A" w:rsidRPr="00331C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88A84"/>
    <w:multiLevelType w:val="hybridMultilevel"/>
    <w:tmpl w:val="0FFF014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E5F6B5A"/>
    <w:multiLevelType w:val="hybridMultilevel"/>
    <w:tmpl w:val="470E6310"/>
    <w:lvl w:ilvl="0" w:tplc="B73E66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5A420B"/>
    <w:multiLevelType w:val="hybridMultilevel"/>
    <w:tmpl w:val="CB3EA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4C5DB1"/>
    <w:multiLevelType w:val="hybridMultilevel"/>
    <w:tmpl w:val="3C864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2381B2"/>
    <w:multiLevelType w:val="hybridMultilevel"/>
    <w:tmpl w:val="29EBFB3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7A196FE6"/>
    <w:multiLevelType w:val="hybridMultilevel"/>
    <w:tmpl w:val="2580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A21110"/>
    <w:multiLevelType w:val="hybridMultilevel"/>
    <w:tmpl w:val="568A036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1946299">
    <w:abstractNumId w:val="6"/>
  </w:num>
  <w:num w:numId="2" w16cid:durableId="474954724">
    <w:abstractNumId w:val="4"/>
  </w:num>
  <w:num w:numId="3" w16cid:durableId="1951817937">
    <w:abstractNumId w:val="2"/>
  </w:num>
  <w:num w:numId="4" w16cid:durableId="1083066193">
    <w:abstractNumId w:val="1"/>
  </w:num>
  <w:num w:numId="5" w16cid:durableId="1246188231">
    <w:abstractNumId w:val="0"/>
  </w:num>
  <w:num w:numId="6" w16cid:durableId="1950549005">
    <w:abstractNumId w:val="3"/>
  </w:num>
  <w:num w:numId="7" w16cid:durableId="18892252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zMTE1t7CwNDI0NjBR0lEKTi0uzszPAykwrAUAdoil+CwAAAA="/>
  </w:docVars>
  <w:rsids>
    <w:rsidRoot w:val="0077154F"/>
    <w:rsid w:val="000335FA"/>
    <w:rsid w:val="000B4628"/>
    <w:rsid w:val="000B5632"/>
    <w:rsid w:val="0021195A"/>
    <w:rsid w:val="00230720"/>
    <w:rsid w:val="00331C47"/>
    <w:rsid w:val="003B3E16"/>
    <w:rsid w:val="003B7DF9"/>
    <w:rsid w:val="003D2CA9"/>
    <w:rsid w:val="00701CA7"/>
    <w:rsid w:val="0075689F"/>
    <w:rsid w:val="0077154F"/>
    <w:rsid w:val="0077622D"/>
    <w:rsid w:val="007D3EEE"/>
    <w:rsid w:val="00887ACE"/>
    <w:rsid w:val="008C5BA1"/>
    <w:rsid w:val="009D3E70"/>
    <w:rsid w:val="00AD351E"/>
    <w:rsid w:val="00B869AD"/>
    <w:rsid w:val="00C2737A"/>
    <w:rsid w:val="00D00629"/>
    <w:rsid w:val="00DE694E"/>
    <w:rsid w:val="00F02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10B33"/>
  <w15:chartTrackingRefBased/>
  <w15:docId w15:val="{5E4C3E77-D32A-4772-BA5B-F814B46FA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154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15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715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7154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154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15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7154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7154F"/>
    <w:pPr>
      <w:ind w:left="720"/>
      <w:contextualSpacing/>
    </w:pPr>
  </w:style>
  <w:style w:type="character" w:customStyle="1" w:styleId="Heading4Char">
    <w:name w:val="Heading 4 Char"/>
    <w:basedOn w:val="DefaultParagraphFont"/>
    <w:link w:val="Heading4"/>
    <w:uiPriority w:val="9"/>
    <w:rsid w:val="0077154F"/>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AD351E"/>
    <w:rPr>
      <w:sz w:val="16"/>
      <w:szCs w:val="16"/>
    </w:rPr>
  </w:style>
  <w:style w:type="paragraph" w:styleId="CommentText">
    <w:name w:val="annotation text"/>
    <w:basedOn w:val="Normal"/>
    <w:link w:val="CommentTextChar"/>
    <w:uiPriority w:val="99"/>
    <w:semiHidden/>
    <w:unhideWhenUsed/>
    <w:rsid w:val="00AD351E"/>
    <w:pPr>
      <w:spacing w:line="240" w:lineRule="auto"/>
    </w:pPr>
    <w:rPr>
      <w:sz w:val="20"/>
      <w:szCs w:val="20"/>
    </w:rPr>
  </w:style>
  <w:style w:type="character" w:customStyle="1" w:styleId="CommentTextChar">
    <w:name w:val="Comment Text Char"/>
    <w:basedOn w:val="DefaultParagraphFont"/>
    <w:link w:val="CommentText"/>
    <w:uiPriority w:val="99"/>
    <w:semiHidden/>
    <w:rsid w:val="00AD351E"/>
    <w:rPr>
      <w:sz w:val="20"/>
      <w:szCs w:val="20"/>
    </w:rPr>
  </w:style>
  <w:style w:type="paragraph" w:styleId="CommentSubject">
    <w:name w:val="annotation subject"/>
    <w:basedOn w:val="CommentText"/>
    <w:next w:val="CommentText"/>
    <w:link w:val="CommentSubjectChar"/>
    <w:uiPriority w:val="99"/>
    <w:semiHidden/>
    <w:unhideWhenUsed/>
    <w:rsid w:val="00AD351E"/>
    <w:rPr>
      <w:b/>
      <w:bCs/>
    </w:rPr>
  </w:style>
  <w:style w:type="character" w:customStyle="1" w:styleId="CommentSubjectChar">
    <w:name w:val="Comment Subject Char"/>
    <w:basedOn w:val="CommentTextChar"/>
    <w:link w:val="CommentSubject"/>
    <w:uiPriority w:val="99"/>
    <w:semiHidden/>
    <w:rsid w:val="00AD351E"/>
    <w:rPr>
      <w:b/>
      <w:bCs/>
      <w:sz w:val="20"/>
      <w:szCs w:val="20"/>
    </w:rPr>
  </w:style>
  <w:style w:type="paragraph" w:styleId="BalloonText">
    <w:name w:val="Balloon Text"/>
    <w:basedOn w:val="Normal"/>
    <w:link w:val="BalloonTextChar"/>
    <w:uiPriority w:val="99"/>
    <w:semiHidden/>
    <w:unhideWhenUsed/>
    <w:rsid w:val="00AD35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5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6941D-BCB0-4A7E-9532-09D119279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90</Words>
  <Characters>8111</Characters>
  <Application>Microsoft Office Word</Application>
  <DocSecurity>0</DocSecurity>
  <Lines>219</Lines>
  <Paragraphs>161</Paragraphs>
  <ScaleCrop>false</ScaleCrop>
  <HeadingPairs>
    <vt:vector size="2" baseType="variant">
      <vt:variant>
        <vt:lpstr>Title</vt:lpstr>
      </vt:variant>
      <vt:variant>
        <vt:i4>1</vt:i4>
      </vt:variant>
    </vt:vector>
  </HeadingPairs>
  <TitlesOfParts>
    <vt:vector size="1" baseType="lpstr">
      <vt:lpstr/>
    </vt:vector>
  </TitlesOfParts>
  <Company>Regional Transit Service</Company>
  <LinksUpToDate>false</LinksUpToDate>
  <CharactersWithSpaces>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yon, Laura</dc:creator>
  <cp:keywords/>
  <dc:description/>
  <cp:lastModifiedBy>Perez-Diaz, Aracelis</cp:lastModifiedBy>
  <cp:revision>2</cp:revision>
  <dcterms:created xsi:type="dcterms:W3CDTF">2024-05-31T15:56:00Z</dcterms:created>
  <dcterms:modified xsi:type="dcterms:W3CDTF">2024-05-3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45987e806ec4b4c278637a0663f8ab370f4a7ee47d3f037567e752d702c14d</vt:lpwstr>
  </property>
</Properties>
</file>